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18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6480"/>
        <w:gridCol w:w="1530"/>
        <w:gridCol w:w="5578"/>
      </w:tblGrid>
      <w:tr w:rsidR="00A733A2" w14:paraId="76EC2D25" w14:textId="77777777" w:rsidTr="00A733A2">
        <w:trPr>
          <w:trHeight w:val="576"/>
          <w:jc w:val="center"/>
        </w:trPr>
        <w:tc>
          <w:tcPr>
            <w:tcW w:w="6480" w:type="dxa"/>
            <w:vMerge w:val="restart"/>
            <w:vAlign w:val="center"/>
          </w:tcPr>
          <w:p w14:paraId="5769D58C" w14:textId="43EAB173" w:rsidR="00A733A2" w:rsidRDefault="006B5EA5" w:rsidP="005575B7">
            <w:bookmarkStart w:id="0" w:name="_Hlk29908375"/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E5006AA" wp14:editId="753A6744">
                      <wp:extent cx="3488250" cy="2581275"/>
                      <wp:effectExtent l="0" t="0" r="0" b="0"/>
                      <wp:docPr id="423" name="Group 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8250" cy="2581275"/>
                                <a:chOff x="0" y="0"/>
                                <a:chExt cx="3488250" cy="2675438"/>
                              </a:xfrm>
                            </wpg:grpSpPr>
                            <wpg:grpSp>
                              <wpg:cNvPr id="422" name="Group 422"/>
                              <wpg:cNvGrpSpPr/>
                              <wpg:grpSpPr>
                                <a:xfrm>
                                  <a:off x="199390" y="124460"/>
                                  <a:ext cx="3288860" cy="2550978"/>
                                  <a:chOff x="0" y="0"/>
                                  <a:chExt cx="3288860" cy="2551120"/>
                                </a:xfrm>
                              </wpg:grpSpPr>
                              <wps:wsp>
                                <wps:cNvPr id="41" name="Rectangle 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 rot="21360000">
                                    <a:off x="466" y="345386"/>
                                    <a:ext cx="3288394" cy="146312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4757636E" w14:textId="77777777" w:rsidR="0050191D" w:rsidRPr="00A733A2" w:rsidRDefault="0050191D" w:rsidP="006B5EA5">
                                      <w:pPr>
                                        <w:pStyle w:val="Title"/>
                                        <w:rPr>
                                          <w:sz w:val="56"/>
                                          <w:szCs w:val="56"/>
                                        </w:rPr>
                                      </w:pPr>
                                      <w:r>
                                        <w:rPr>
                                          <w:sz w:val="56"/>
                                          <w:szCs w:val="56"/>
                                        </w:rPr>
                                        <w:t xml:space="preserve">What’s New this </w:t>
                                      </w:r>
                                      <w:r w:rsidRPr="00A733A2">
                                        <w:rPr>
                                          <w:sz w:val="56"/>
                                          <w:szCs w:val="56"/>
                                        </w:rPr>
                                        <w:t>week</w:t>
                                      </w:r>
                                      <w:r>
                                        <w:rPr>
                                          <w:sz w:val="56"/>
                                          <w:szCs w:val="56"/>
                                        </w:rPr>
                                        <w:t>?</w:t>
                                      </w:r>
                                    </w:p>
                                  </w:txbxContent>
                                </wps:txbx>
                                <wps:bodyPr wrap="square" lIns="91440" tIns="45720" rIns="91440" bIns="45720">
                                  <a:noAutofit/>
                                </wps:bodyPr>
                              </wps:wsp>
                              <wpg:grpSp>
                                <wpg:cNvPr id="54" name="Group 53" descr="Ribbon Text">
                                  <a:extLst>
                                    <a:ext uri="{FF2B5EF4-FFF2-40B4-BE49-F238E27FC236}">
                                      <a16:creationId xmlns:a16="http://schemas.microsoft.com/office/drawing/2014/main" id="{FFF19A6B-EA9A-4682-8F21-499461EF7218}"/>
                                    </a:ext>
                                  </a:extLst>
                                </wpg:cNvPr>
                                <wpg:cNvGrpSpPr/>
                                <wpg:grpSpPr>
                                  <a:xfrm rot="21360000">
                                    <a:off x="466725" y="0"/>
                                    <a:ext cx="2043430" cy="426720"/>
                                    <a:chOff x="464337" y="0"/>
                                    <a:chExt cx="2720615" cy="687971"/>
                                  </a:xfrm>
                                </wpg:grpSpPr>
                                <wps:wsp>
                                  <wps:cNvPr id="4" name="Freeform: Shape 4">
                                    <a:extLst>
                                      <a:ext uri="{FF2B5EF4-FFF2-40B4-BE49-F238E27FC236}">
                                        <a16:creationId xmlns:a16="http://schemas.microsoft.com/office/drawing/2014/main" id="{2DD5AD64-A719-457B-8BAD-4487CAB11A1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5" name="Isosceles Triangle 5">
                                    <a:extLst>
                                      <a:ext uri="{FF2B5EF4-FFF2-40B4-BE49-F238E27FC236}">
                                        <a16:creationId xmlns:a16="http://schemas.microsoft.com/office/drawing/2014/main" id="{27BAB775-1E76-4B81-9F30-F4AF763DFBBD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6" name="Freeform: Shape 6">
                                    <a:extLst>
                                      <a:ext uri="{FF2B5EF4-FFF2-40B4-BE49-F238E27FC236}">
                                        <a16:creationId xmlns:a16="http://schemas.microsoft.com/office/drawing/2014/main" id="{2255BC18-BE1B-4DB0-8104-2995470C92DB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7" name="Isosceles Triangle 7">
                                    <a:extLst>
                                      <a:ext uri="{FF2B5EF4-FFF2-40B4-BE49-F238E27FC236}">
                                        <a16:creationId xmlns:a16="http://schemas.microsoft.com/office/drawing/2014/main" id="{C8919F94-C890-4792-A168-D47073DEECD2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 rot="10800000" flipH="1">
                                      <a:off x="2748156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8" name="Rectangle 8">
                                    <a:extLst>
                                      <a:ext uri="{FF2B5EF4-FFF2-40B4-BE49-F238E27FC236}">
                                        <a16:creationId xmlns:a16="http://schemas.microsoft.com/office/drawing/2014/main" id="{EA5DDF73-3663-4B4E-B7AF-63EC5B5641E3}"/>
                                      </a:ext>
                                    </a:extLst>
                                  </wps:cNvPr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9" name="TextBox 52">
                                    <a:extLst>
                                      <a:ext uri="{FF2B5EF4-FFF2-40B4-BE49-F238E27FC236}">
                                        <a16:creationId xmlns:a16="http://schemas.microsoft.com/office/drawing/2014/main" id="{127E8740-4C88-4E6C-8CA3-7A04D4130F01}"/>
                                      </a:ext>
                                    </a:extLst>
                                  </wps:cNvPr>
                                  <wps:cNvSpPr txBox="1"/>
                                  <wps:spPr>
                                    <a:xfrm>
                                      <a:off x="783079" y="9139"/>
                                      <a:ext cx="2094992" cy="48017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p w14:paraId="7E8E4228" w14:textId="77777777" w:rsidR="0050191D" w:rsidRPr="00D56FAD" w:rsidRDefault="0050191D" w:rsidP="006B5EA5">
                                        <w:pPr>
                                          <w:pStyle w:val="Subtitle"/>
                                        </w:pPr>
                                        <w:r>
                                          <w:t>App Automation</w:t>
                                        </w:r>
                                      </w:p>
                                    </w:txbxContent>
                                  </wps:txbx>
                                  <wps:bodyPr wrap="square" rtlCol="0" anchor="ctr">
                                    <a:noAutofit/>
                                  </wps:bodyPr>
                                </wps:wsp>
                              </wpg:grpSp>
                              <wps:wsp>
                                <wps:cNvPr id="359" name="TextBox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47611" y="2283135"/>
                                    <a:ext cx="3129915" cy="2679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28CF883" w14:textId="77777777" w:rsidR="0050191D" w:rsidRPr="00B427E3" w:rsidRDefault="0050191D" w:rsidP="006B5EA5">
                                      <w:r>
                                        <w:t xml:space="preserve">  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360" name="TextBox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360000">
                                    <a:off x="0" y="1999146"/>
                                    <a:ext cx="3129915" cy="29783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6526765B" w14:textId="55ECAB9C" w:rsidR="0050191D" w:rsidRPr="00D56FAD" w:rsidRDefault="00217D52" w:rsidP="006B5EA5">
                                      <w:pPr>
                                        <w:pStyle w:val="Date"/>
                                        <w:rPr>
                                          <w:color w:val="808080"/>
                                        </w:rPr>
                                      </w:pPr>
                                      <w:r>
                                        <w:t>3</w:t>
                                      </w:r>
                                      <w:bookmarkStart w:id="1" w:name="_GoBack"/>
                                      <w:bookmarkEnd w:id="1"/>
                                      <w:r w:rsidR="0050191D">
                                        <w:t xml:space="preserve"> March 2020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</wpg:grpSp>
                            <wps:wsp>
                              <wps:cNvPr id="39" name="Freeform: Shape 38" descr="Snow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Freeform: Shape 38" descr="Snow"/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E5006AA" id="Group 423" o:spid="_x0000_s1026" style="width:274.65pt;height:203.25pt;mso-position-horizontal-relative:char;mso-position-vertical-relative:line" coordsize="34882,26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">
                      <v:group id="Group 422" o:spid="_x0000_s1027" style="position:absolute;left:1993;top:1244;width:32889;height:25510" coordsize="32888,25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rect id="Rectangle 40" o:spid="_x0000_s1028" style="position:absolute;left:4;top:3453;width:32884;height:14632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" filled="f" stroked="f">
                          <v:textbox>
                            <w:txbxContent>
                              <w:p w14:paraId="4757636E" w14:textId="77777777" w:rsidR="0050191D" w:rsidRPr="00A733A2" w:rsidRDefault="0050191D" w:rsidP="006B5EA5">
                                <w:pPr>
                                  <w:pStyle w:val="Title"/>
                                  <w:rPr>
                                    <w:sz w:val="56"/>
                                    <w:szCs w:val="56"/>
                                  </w:rPr>
                                </w:pPr>
                                <w:r>
                                  <w:rPr>
                                    <w:sz w:val="56"/>
                                    <w:szCs w:val="56"/>
                                  </w:rPr>
                                  <w:t xml:space="preserve">What’s New this </w:t>
                                </w:r>
                                <w:r w:rsidRPr="00A733A2">
                                  <w:rPr>
                                    <w:sz w:val="56"/>
                                    <w:szCs w:val="56"/>
                                  </w:rPr>
                                  <w:t>week</w:t>
                                </w:r>
                                <w:r>
                                  <w:rPr>
                                    <w:sz w:val="56"/>
                                    <w:szCs w:val="56"/>
                                  </w:rPr>
                                  <w:t>?</w:t>
                                </w:r>
                              </w:p>
                            </w:txbxContent>
                          </v:textbox>
                        </v:rect>
                        <v:group id="Group 53" o:spid="_x0000_s1029" alt="Ribbon Text" style="position:absolute;left:4667;width:20434;height:4267;rotation:-4" coordorigin="4643" coordsize="27206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">
                          <v:shape id="Freeform: Shape 4" o:spid="_x0000_s1030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Isosceles Triangle 5" o:spid="_x0000_s1031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" adj="0" fillcolor="#3e8853" stroked="f" strokeweight="1pt"/>
                          <v:shape id="Freeform: Shape 6" o:spid="_x0000_s1032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Isosceles Triangle 7" o:spid="_x0000_s1033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" adj="0" fillcolor="#3e8853" stroked="f" strokeweight="1pt"/>
                          <v:rect id="Rectangle 8" o:spid="_x0000_s1034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Box 52" o:spid="_x0000_s1035" type="#_x0000_t202" style="position:absolute;left:7830;top:91;width:20950;height:48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" filled="f" stroked="f">
                            <v:textbox>
                              <w:txbxContent>
                                <w:p w14:paraId="7E8E4228" w14:textId="77777777" w:rsidR="0050191D" w:rsidRPr="00D56FAD" w:rsidRDefault="0050191D" w:rsidP="006B5EA5">
                                  <w:pPr>
                                    <w:pStyle w:val="Subtitle"/>
                                  </w:pPr>
                                  <w:r>
                                    <w:t>App Automation</w:t>
                                  </w:r>
                                </w:p>
                              </w:txbxContent>
                            </v:textbox>
                          </v:shape>
                        </v:group>
                        <v:shape id="_x0000_s1036" type="#_x0000_t202" style="position:absolute;left:476;top:22831;width:31299;height:2680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" filled="f" stroked="f">
                          <v:textbox>
                            <w:txbxContent>
                              <w:p w14:paraId="328CF883" w14:textId="77777777" w:rsidR="0050191D" w:rsidRPr="00B427E3" w:rsidRDefault="0050191D" w:rsidP="006B5EA5">
                                <w:r>
                                  <w:t xml:space="preserve">  </w:t>
                                </w:r>
                              </w:p>
                            </w:txbxContent>
                          </v:textbox>
                        </v:shape>
                        <v:shape id="TextBox 359" o:spid="_x0000_s1037" type="#_x0000_t202" style="position:absolute;top:19991;width:31299;height:2978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" filled="f" stroked="f">
                          <v:textbox>
                            <w:txbxContent>
                              <w:p w14:paraId="6526765B" w14:textId="55ECAB9C" w:rsidR="0050191D" w:rsidRPr="00D56FAD" w:rsidRDefault="00217D52" w:rsidP="006B5EA5">
                                <w:pPr>
                                  <w:pStyle w:val="Date"/>
                                  <w:rPr>
                                    <w:color w:val="808080"/>
                                  </w:rPr>
                                </w:pPr>
                                <w:r>
                                  <w:t>3</w:t>
                                </w:r>
                                <w:bookmarkStart w:id="2" w:name="_GoBack"/>
                                <w:bookmarkEnd w:id="2"/>
                                <w:r w:rsidR="0050191D">
                                  <w:t xml:space="preserve"> March 2020</w:t>
                                </w:r>
                              </w:p>
                            </w:txbxContent>
                          </v:textbox>
                        </v:shape>
                      </v:group>
                      <v:shape id="Freeform: Shape 38" o:spid="_x0000_s1038" alt="Snow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Freeform: Shape 38" o:spid="_x0000_s1039" alt="Snow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530" w:type="dxa"/>
            <w:vMerge w:val="restart"/>
          </w:tcPr>
          <w:p w14:paraId="2F87348F" w14:textId="77777777" w:rsidR="00A733A2" w:rsidRDefault="00A733A2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35309CCB" wp14:editId="24FBF7BB">
                      <wp:extent cx="788122" cy="735965"/>
                      <wp:effectExtent l="0" t="0" r="0" b="0"/>
                      <wp:docPr id="375" name="Rectangle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placeholder>
                                      <w:docPart w:val="6D9C5CE2BAFD4DE88D3FFBD8080F5A0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47CD7DDF" w14:textId="77777777" w:rsidR="0050191D" w:rsidRPr="00D56FAD" w:rsidRDefault="0050191D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t>01</w:t>
                                      </w:r>
                                    </w:p>
                                    <w:p w14:paraId="3162A17D" w14:textId="77777777" w:rsidR="0050191D" w:rsidRPr="00B427E3" w:rsidRDefault="00217D52" w:rsidP="005575B7">
                                      <w:pPr>
                                        <w:pStyle w:val="Heading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5309CCB" id="Rectangle 373" o:spid="_x0000_s1040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placeholder>
                                <w:docPart w:val="6D9C5CE2BAFD4DE88D3FFBD8080F5A07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7CD7DDF" w14:textId="77777777" w:rsidR="0050191D" w:rsidRPr="00D56FAD" w:rsidRDefault="0050191D" w:rsidP="005575B7">
                                <w:pPr>
                                  <w:pStyle w:val="Heading1"/>
                                </w:pPr>
                                <w:r w:rsidRPr="00D56FAD">
                                  <w:t>01</w:t>
                                </w:r>
                              </w:p>
                              <w:p w14:paraId="3162A17D" w14:textId="77777777" w:rsidR="0050191D" w:rsidRPr="00B427E3" w:rsidRDefault="0050191D" w:rsidP="005575B7">
                                <w:pPr>
                                  <w:pStyle w:val="Heading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5578" w:type="dxa"/>
          </w:tcPr>
          <w:p w14:paraId="70F80BDE" w14:textId="4ED1333A" w:rsidR="00A733A2" w:rsidRPr="005575B7" w:rsidRDefault="00A733A2" w:rsidP="005575B7">
            <w:pPr>
              <w:pStyle w:val="Heading2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 xml:space="preserve">Seita </w:t>
            </w:r>
            <w:r w:rsidR="005D78DF">
              <w:t>-</w:t>
            </w:r>
            <w:r w:rsidRPr="00A733A2">
              <w:rPr>
                <w:sz w:val="32"/>
                <w:szCs w:val="32"/>
              </w:rPr>
              <w:t xml:space="preserve"> PCF Automation</w:t>
            </w:r>
          </w:p>
        </w:tc>
      </w:tr>
      <w:tr w:rsidR="00A733A2" w14:paraId="40F9A5CB" w14:textId="77777777" w:rsidTr="00A733A2">
        <w:trPr>
          <w:trHeight w:val="1584"/>
          <w:jc w:val="center"/>
        </w:trPr>
        <w:tc>
          <w:tcPr>
            <w:tcW w:w="6480" w:type="dxa"/>
            <w:vMerge/>
          </w:tcPr>
          <w:p w14:paraId="5D8CDB0D" w14:textId="77777777" w:rsidR="00A733A2" w:rsidRDefault="00A733A2" w:rsidP="00B427E3">
            <w:pPr>
              <w:rPr>
                <w:noProof/>
              </w:rPr>
            </w:pPr>
          </w:p>
        </w:tc>
        <w:tc>
          <w:tcPr>
            <w:tcW w:w="1530" w:type="dxa"/>
            <w:vMerge/>
          </w:tcPr>
          <w:p w14:paraId="7B2AD14A" w14:textId="77777777" w:rsidR="00A733A2" w:rsidRDefault="00A733A2" w:rsidP="00B427E3"/>
        </w:tc>
        <w:tc>
          <w:tcPr>
            <w:tcW w:w="5578" w:type="dxa"/>
          </w:tcPr>
          <w:p w14:paraId="52705664" w14:textId="721F11B9" w:rsidR="00C12FBA" w:rsidRPr="00C12FBA" w:rsidRDefault="00A24936" w:rsidP="00A24936">
            <w:pPr>
              <w:pStyle w:val="ListParagraph"/>
              <w:jc w:val="both"/>
              <w:rPr>
                <w:i/>
                <w:iCs/>
              </w:rPr>
            </w:pPr>
            <w:r w:rsidRPr="00427862">
              <w:rPr>
                <w:b/>
                <w:bCs/>
                <w:i/>
                <w:iCs/>
              </w:rPr>
              <w:t>Kill Excel</w:t>
            </w:r>
            <w:r>
              <w:t xml:space="preserve">: A new button will kill all </w:t>
            </w:r>
            <w:r w:rsidR="009F79A6">
              <w:t>e</w:t>
            </w:r>
            <w:r>
              <w:t>xcel sessions. It is a performance enhancer</w:t>
            </w:r>
            <w:r w:rsidR="009F79A6">
              <w:t xml:space="preserve"> as ghost sessions can </w:t>
            </w:r>
            <w:r w:rsidR="00E81946">
              <w:t>freeze or slow your</w:t>
            </w:r>
            <w:r w:rsidR="009F79A6">
              <w:t xml:space="preserve"> PC</w:t>
            </w:r>
            <w:r w:rsidR="00021767">
              <w:t>.</w:t>
            </w:r>
          </w:p>
          <w:p w14:paraId="354F6351" w14:textId="2C7F1C4D" w:rsidR="00A24936" w:rsidRPr="00021767" w:rsidRDefault="00C12FBA" w:rsidP="00C12FBA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i/>
                <w:iCs/>
                <w:color w:val="C00000"/>
                <w:sz w:val="24"/>
                <w:szCs w:val="24"/>
              </w:rPr>
            </w:pPr>
            <w:r w:rsidRPr="00021767">
              <w:rPr>
                <w:i/>
                <w:iCs/>
                <w:color w:val="C00000"/>
                <w:sz w:val="24"/>
                <w:szCs w:val="24"/>
              </w:rPr>
              <w:t>+ N</w:t>
            </w:r>
            <w:r w:rsidR="00A24936" w:rsidRPr="00021767">
              <w:rPr>
                <w:i/>
                <w:iCs/>
                <w:color w:val="C00000"/>
                <w:sz w:val="24"/>
                <w:szCs w:val="24"/>
              </w:rPr>
              <w:t>o need to open Task Manager</w:t>
            </w:r>
          </w:p>
          <w:p w14:paraId="33CB03C0" w14:textId="5EB320AB" w:rsidR="00C12FBA" w:rsidRDefault="001F704D" w:rsidP="00912A39">
            <w:pPr>
              <w:pStyle w:val="ListParagraph"/>
              <w:jc w:val="both"/>
            </w:pPr>
            <w:r w:rsidRPr="00427862">
              <w:rPr>
                <w:b/>
                <w:bCs/>
                <w:i/>
                <w:iCs/>
              </w:rPr>
              <w:t xml:space="preserve">Sending </w:t>
            </w:r>
            <w:r w:rsidR="00A24936" w:rsidRPr="00427862">
              <w:rPr>
                <w:b/>
                <w:bCs/>
                <w:i/>
                <w:iCs/>
              </w:rPr>
              <w:t>e</w:t>
            </w:r>
            <w:r w:rsidRPr="00427862">
              <w:rPr>
                <w:b/>
                <w:bCs/>
                <w:i/>
                <w:iCs/>
              </w:rPr>
              <w:t>mails</w:t>
            </w:r>
            <w:r>
              <w:t xml:space="preserve">: </w:t>
            </w:r>
            <w:r w:rsidR="00C77D56">
              <w:t>S</w:t>
            </w:r>
            <w:r w:rsidR="00796368">
              <w:t>end several email</w:t>
            </w:r>
            <w:r w:rsidR="00912A39">
              <w:t>s</w:t>
            </w:r>
            <w:r w:rsidR="00796368">
              <w:t xml:space="preserve"> in a click</w:t>
            </w:r>
          </w:p>
          <w:p w14:paraId="2350D667" w14:textId="23078251" w:rsidR="00C12FBA" w:rsidRDefault="00C12FBA" w:rsidP="00C12FBA">
            <w:pPr>
              <w:pStyle w:val="ListParagraph"/>
              <w:numPr>
                <w:ilvl w:val="0"/>
                <w:numId w:val="0"/>
              </w:numPr>
              <w:ind w:left="720"/>
              <w:jc w:val="both"/>
            </w:pPr>
            <w:r>
              <w:t xml:space="preserve">+ </w:t>
            </w:r>
            <w:r w:rsidR="00C77D56">
              <w:t>I</w:t>
            </w:r>
            <w:r w:rsidR="00912A39">
              <w:t xml:space="preserve">t </w:t>
            </w:r>
            <w:r w:rsidR="00021767">
              <w:t>allows</w:t>
            </w:r>
            <w:r w:rsidR="00912A39">
              <w:t xml:space="preserve"> perimeter</w:t>
            </w:r>
            <w:r w:rsidR="00634945">
              <w:t>s</w:t>
            </w:r>
            <w:r w:rsidR="00021767">
              <w:t xml:space="preserve"> to be merged</w:t>
            </w:r>
            <w:r w:rsidR="00C77D56">
              <w:t>: A</w:t>
            </w:r>
            <w:r w:rsidR="00912A39">
              <w:t>ll files are now one click away</w:t>
            </w:r>
            <w:r w:rsidR="00C77D56">
              <w:t>, instead of having many perimeters for each Provider</w:t>
            </w:r>
            <w:r w:rsidR="00021767">
              <w:t>.</w:t>
            </w:r>
          </w:p>
          <w:p w14:paraId="02D6D08C" w14:textId="626E5ECD" w:rsidR="008D60DF" w:rsidRPr="00F34BA7" w:rsidRDefault="00F34BA7" w:rsidP="00C12FBA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sz w:val="24"/>
                <w:szCs w:val="24"/>
              </w:rPr>
            </w:pPr>
            <w:r w:rsidRPr="00F34BA7">
              <w:rPr>
                <w:sz w:val="24"/>
                <w:szCs w:val="24"/>
              </w:rPr>
              <w:t xml:space="preserve">* </w:t>
            </w:r>
            <w:r w:rsidR="00C65D47" w:rsidRPr="00F34BA7">
              <w:rPr>
                <w:sz w:val="24"/>
                <w:szCs w:val="24"/>
              </w:rPr>
              <w:t>Users can</w:t>
            </w:r>
            <w:r w:rsidR="001F704D" w:rsidRPr="00F34BA7">
              <w:rPr>
                <w:sz w:val="24"/>
                <w:szCs w:val="24"/>
              </w:rPr>
              <w:t xml:space="preserve"> </w:t>
            </w:r>
            <w:r w:rsidR="00364110" w:rsidRPr="00F34BA7">
              <w:rPr>
                <w:sz w:val="24"/>
                <w:szCs w:val="24"/>
              </w:rPr>
              <w:t>c</w:t>
            </w:r>
            <w:r w:rsidR="001F704D" w:rsidRPr="00F34BA7">
              <w:rPr>
                <w:sz w:val="24"/>
                <w:szCs w:val="24"/>
              </w:rPr>
              <w:t>ontrol</w:t>
            </w:r>
            <w:r w:rsidR="009304F8" w:rsidRPr="00F34BA7">
              <w:rPr>
                <w:sz w:val="24"/>
                <w:szCs w:val="24"/>
              </w:rPr>
              <w:t xml:space="preserve"> email production on</w:t>
            </w:r>
            <w:r w:rsidR="00364110" w:rsidRPr="00F34BA7">
              <w:rPr>
                <w:sz w:val="24"/>
                <w:szCs w:val="24"/>
              </w:rPr>
              <w:t>:</w:t>
            </w:r>
            <w:r w:rsidR="00B803D5">
              <w:rPr>
                <w:sz w:val="24"/>
                <w:szCs w:val="24"/>
              </w:rPr>
              <w:t xml:space="preserve">  </w:t>
            </w:r>
            <w:r w:rsidR="00C77D56" w:rsidRPr="00B803D5">
              <w:rPr>
                <w:i/>
                <w:iCs/>
                <w:color w:val="0070C0"/>
                <w:sz w:val="24"/>
                <w:szCs w:val="24"/>
                <w:u w:val="single"/>
              </w:rPr>
              <w:t>C:\temp\Py_Package\Seita</w:t>
            </w:r>
            <w:r w:rsidR="00B803D5" w:rsidRPr="00B803D5">
              <w:rPr>
                <w:i/>
                <w:iCs/>
                <w:color w:val="0070C0"/>
                <w:sz w:val="24"/>
                <w:szCs w:val="24"/>
                <w:u w:val="single"/>
              </w:rPr>
              <w:t>\</w:t>
            </w:r>
            <w:r w:rsidR="00B803D5" w:rsidRPr="00F34BA7">
              <w:rPr>
                <w:i/>
                <w:iCs/>
                <w:color w:val="0070C0"/>
                <w:sz w:val="24"/>
                <w:szCs w:val="24"/>
                <w:u w:val="single"/>
              </w:rPr>
              <w:t>Seita_Param_Mail.csv</w:t>
            </w:r>
          </w:p>
          <w:p w14:paraId="6DE9E4C1" w14:textId="2E155F9D" w:rsidR="00242256" w:rsidRDefault="00A24936" w:rsidP="00242256">
            <w:pPr>
              <w:pStyle w:val="ListParagraph"/>
              <w:jc w:val="both"/>
            </w:pPr>
            <w:r w:rsidRPr="00427862">
              <w:rPr>
                <w:b/>
                <w:bCs/>
                <w:i/>
                <w:iCs/>
              </w:rPr>
              <w:t>SAMSUNG correction</w:t>
            </w:r>
            <w:r>
              <w:t>: Future contracts now take Public Holiday into account to get the Roll In / Out</w:t>
            </w:r>
            <w:r w:rsidR="00296B75">
              <w:t>.</w:t>
            </w:r>
          </w:p>
        </w:tc>
      </w:tr>
      <w:tr w:rsidR="00A733A2" w14:paraId="1F14CE7C" w14:textId="77777777" w:rsidTr="00A733A2">
        <w:trPr>
          <w:trHeight w:val="288"/>
          <w:jc w:val="center"/>
        </w:trPr>
        <w:tc>
          <w:tcPr>
            <w:tcW w:w="6480" w:type="dxa"/>
            <w:vMerge/>
          </w:tcPr>
          <w:p w14:paraId="445A22F4" w14:textId="77777777" w:rsidR="00A733A2" w:rsidRDefault="00A733A2" w:rsidP="00B427E3">
            <w:pPr>
              <w:rPr>
                <w:noProof/>
              </w:rPr>
            </w:pPr>
          </w:p>
        </w:tc>
        <w:tc>
          <w:tcPr>
            <w:tcW w:w="1530" w:type="dxa"/>
          </w:tcPr>
          <w:p w14:paraId="66CFC74B" w14:textId="77777777" w:rsidR="00A733A2" w:rsidRDefault="00A733A2" w:rsidP="00B427E3"/>
        </w:tc>
        <w:tc>
          <w:tcPr>
            <w:tcW w:w="5578" w:type="dxa"/>
          </w:tcPr>
          <w:p w14:paraId="4C1D6768" w14:textId="77777777" w:rsidR="00A733A2" w:rsidRDefault="00A733A2" w:rsidP="00B427E3"/>
        </w:tc>
      </w:tr>
      <w:tr w:rsidR="00A733A2" w14:paraId="08D93141" w14:textId="77777777" w:rsidTr="00A733A2">
        <w:trPr>
          <w:trHeight w:val="576"/>
          <w:jc w:val="center"/>
        </w:trPr>
        <w:tc>
          <w:tcPr>
            <w:tcW w:w="6480" w:type="dxa"/>
            <w:vMerge/>
          </w:tcPr>
          <w:p w14:paraId="7C422C62" w14:textId="77777777" w:rsidR="00A733A2" w:rsidRDefault="00A733A2" w:rsidP="00B427E3">
            <w:pPr>
              <w:rPr>
                <w:noProof/>
              </w:rPr>
            </w:pPr>
          </w:p>
        </w:tc>
        <w:tc>
          <w:tcPr>
            <w:tcW w:w="1530" w:type="dxa"/>
            <w:vMerge w:val="restart"/>
          </w:tcPr>
          <w:p w14:paraId="4B23F7EF" w14:textId="77777777" w:rsidR="00A733A2" w:rsidRDefault="00A733A2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715B8E8E" wp14:editId="6078E4AE">
                      <wp:extent cx="741045" cy="715395"/>
                      <wp:effectExtent l="0" t="0" r="0" b="0"/>
                      <wp:docPr id="376" name="Rectangle 3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5AECBF14" w14:textId="77777777" w:rsidR="0050191D" w:rsidRPr="009C5B35" w:rsidRDefault="0050191D" w:rsidP="005575B7">
                                      <w:pPr>
                                        <w:pStyle w:val="Heading1"/>
                                      </w:pPr>
                                      <w: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15B8E8E" id="Rectangle 374" o:spid="_x0000_s1041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5AECBF14" w14:textId="77777777" w:rsidR="0050191D" w:rsidRPr="009C5B35" w:rsidRDefault="0050191D" w:rsidP="005575B7">
                                <w:pPr>
                                  <w:pStyle w:val="Heading1"/>
                                </w:pPr>
                                <w: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5578" w:type="dxa"/>
          </w:tcPr>
          <w:p w14:paraId="3DEB599A" w14:textId="33DEC1E0" w:rsidR="00A733A2" w:rsidRPr="005575B7" w:rsidRDefault="009C5230" w:rsidP="005575B7">
            <w:pPr>
              <w:pStyle w:val="Heading2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>Spectre</w:t>
            </w:r>
            <w:r>
              <w:rPr>
                <w:sz w:val="32"/>
                <w:szCs w:val="32"/>
              </w:rPr>
              <w:t xml:space="preserve"> - </w:t>
            </w:r>
            <w:r w:rsidRPr="009C5230">
              <w:rPr>
                <w:sz w:val="32"/>
                <w:szCs w:val="32"/>
              </w:rPr>
              <w:t xml:space="preserve">Night Process </w:t>
            </w:r>
            <w:r>
              <w:rPr>
                <w:sz w:val="32"/>
                <w:szCs w:val="32"/>
              </w:rPr>
              <w:t>App</w:t>
            </w:r>
          </w:p>
        </w:tc>
      </w:tr>
      <w:tr w:rsidR="00A733A2" w14:paraId="6CC339BB" w14:textId="77777777" w:rsidTr="00A733A2">
        <w:trPr>
          <w:trHeight w:val="1584"/>
          <w:jc w:val="center"/>
        </w:trPr>
        <w:tc>
          <w:tcPr>
            <w:tcW w:w="6480" w:type="dxa"/>
            <w:vMerge/>
          </w:tcPr>
          <w:p w14:paraId="0F4348F5" w14:textId="77777777" w:rsidR="00A733A2" w:rsidRDefault="00A733A2" w:rsidP="00B427E3">
            <w:pPr>
              <w:rPr>
                <w:noProof/>
              </w:rPr>
            </w:pPr>
          </w:p>
        </w:tc>
        <w:tc>
          <w:tcPr>
            <w:tcW w:w="1530" w:type="dxa"/>
            <w:vMerge/>
          </w:tcPr>
          <w:p w14:paraId="32824214" w14:textId="77777777" w:rsidR="00A733A2" w:rsidRDefault="00A733A2" w:rsidP="00B427E3"/>
        </w:tc>
        <w:tc>
          <w:tcPr>
            <w:tcW w:w="5578" w:type="dxa"/>
          </w:tcPr>
          <w:p w14:paraId="5D84A754" w14:textId="77777777" w:rsidR="00FA1983" w:rsidRDefault="004C451C" w:rsidP="00433F0E">
            <w:pPr>
              <w:pStyle w:val="ListParagraph"/>
              <w:jc w:val="both"/>
            </w:pPr>
            <w:r>
              <w:t>Creation of a new App on a simple thought:</w:t>
            </w:r>
          </w:p>
          <w:p w14:paraId="40519706" w14:textId="17C83CD4" w:rsidR="00FA1983" w:rsidRDefault="00F36E57" w:rsidP="00FA1983">
            <w:pPr>
              <w:pStyle w:val="ListParagraph"/>
              <w:numPr>
                <w:ilvl w:val="0"/>
                <w:numId w:val="0"/>
              </w:numPr>
              <w:ind w:left="720"/>
              <w:jc w:val="both"/>
            </w:pPr>
            <w:r>
              <w:t>Gathering all night process</w:t>
            </w:r>
            <w:r w:rsidR="00DD193D">
              <w:t>es</w:t>
            </w:r>
            <w:r w:rsidR="004C451C">
              <w:t xml:space="preserve"> </w:t>
            </w:r>
            <w:r>
              <w:t xml:space="preserve">in one </w:t>
            </w:r>
            <w:r w:rsidR="0050191D">
              <w:t>App</w:t>
            </w:r>
            <w:r w:rsidR="00B37EFB">
              <w:t>,</w:t>
            </w:r>
            <w:r>
              <w:t xml:space="preserve"> make it easy</w:t>
            </w:r>
            <w:r w:rsidR="00DD193D">
              <w:t xml:space="preserve"> and clear</w:t>
            </w:r>
            <w:r>
              <w:t xml:space="preserve"> to share them with </w:t>
            </w:r>
            <w:r w:rsidR="00296B75">
              <w:t>b</w:t>
            </w:r>
            <w:r>
              <w:t>ack-up</w:t>
            </w:r>
            <w:r w:rsidR="0050191D">
              <w:t xml:space="preserve"> teams</w:t>
            </w:r>
          </w:p>
          <w:p w14:paraId="2CC44E3A" w14:textId="69CA54B9" w:rsidR="004C451C" w:rsidRDefault="004C451C" w:rsidP="00433F0E">
            <w:pPr>
              <w:pStyle w:val="ListParagraph"/>
              <w:jc w:val="both"/>
            </w:pPr>
            <w:r>
              <w:t>The App allow</w:t>
            </w:r>
            <w:r w:rsidR="0050191D">
              <w:t>s</w:t>
            </w:r>
            <w:r>
              <w:t xml:space="preserve"> you to see if </w:t>
            </w:r>
            <w:r w:rsidR="00C33B88">
              <w:t xml:space="preserve">the </w:t>
            </w:r>
            <w:r>
              <w:t>night process</w:t>
            </w:r>
            <w:r w:rsidR="00C33B88">
              <w:t>es</w:t>
            </w:r>
            <w:r>
              <w:t xml:space="preserve"> </w:t>
            </w:r>
            <w:r w:rsidR="00FD6BE9">
              <w:t>were</w:t>
            </w:r>
            <w:r w:rsidR="00C33B88">
              <w:t xml:space="preserve"> successful</w:t>
            </w:r>
            <w:r>
              <w:t xml:space="preserve">: </w:t>
            </w:r>
            <w:r w:rsidRPr="004C451C">
              <w:rPr>
                <w:b/>
                <w:bCs/>
                <w:color w:val="00B0F0"/>
              </w:rPr>
              <w:t>OK</w:t>
            </w:r>
            <w:r>
              <w:t>/</w:t>
            </w:r>
            <w:r w:rsidRPr="004C451C">
              <w:rPr>
                <w:b/>
                <w:bCs/>
                <w:color w:val="FF0000"/>
              </w:rPr>
              <w:t>KO</w:t>
            </w:r>
          </w:p>
          <w:p w14:paraId="09EC1F00" w14:textId="451BF1CC" w:rsidR="004C451C" w:rsidRDefault="004C451C" w:rsidP="00433F0E">
            <w:pPr>
              <w:pStyle w:val="ListParagraph"/>
              <w:jc w:val="both"/>
            </w:pPr>
            <w:r>
              <w:t>You can also launch any process</w:t>
            </w:r>
            <w:r w:rsidR="00B41823">
              <w:t xml:space="preserve"> manually</w:t>
            </w:r>
            <w:r>
              <w:t xml:space="preserve"> from the App and </w:t>
            </w:r>
            <w:r w:rsidR="00EF77BD">
              <w:t>get</w:t>
            </w:r>
            <w:r>
              <w:t xml:space="preserve"> the results</w:t>
            </w:r>
            <w:r w:rsidR="00B41823">
              <w:t xml:space="preserve"> </w:t>
            </w:r>
            <w:r w:rsidR="00B41823" w:rsidRPr="004C451C">
              <w:rPr>
                <w:b/>
                <w:bCs/>
                <w:color w:val="00B0F0"/>
              </w:rPr>
              <w:t>OK</w:t>
            </w:r>
            <w:r w:rsidR="00B41823">
              <w:t>/</w:t>
            </w:r>
            <w:r w:rsidR="00B41823" w:rsidRPr="004C451C">
              <w:rPr>
                <w:b/>
                <w:bCs/>
                <w:color w:val="FF0000"/>
              </w:rPr>
              <w:t>KO</w:t>
            </w:r>
          </w:p>
          <w:p w14:paraId="3BD16A13" w14:textId="6BDF3962" w:rsidR="006622AE" w:rsidRDefault="006622AE" w:rsidP="006622AE"/>
          <w:p w14:paraId="5BAF3CFA" w14:textId="510812F9" w:rsidR="004C451C" w:rsidRDefault="004C451C" w:rsidP="004C451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A733A2" w14:paraId="7C7DA1A3" w14:textId="77777777" w:rsidTr="00A733A2">
        <w:trPr>
          <w:trHeight w:val="288"/>
          <w:jc w:val="center"/>
        </w:trPr>
        <w:tc>
          <w:tcPr>
            <w:tcW w:w="6480" w:type="dxa"/>
            <w:vMerge/>
          </w:tcPr>
          <w:p w14:paraId="188A9EE4" w14:textId="77777777" w:rsidR="00A733A2" w:rsidRDefault="00A733A2" w:rsidP="00B427E3">
            <w:pPr>
              <w:rPr>
                <w:noProof/>
              </w:rPr>
            </w:pPr>
          </w:p>
        </w:tc>
        <w:tc>
          <w:tcPr>
            <w:tcW w:w="1530" w:type="dxa"/>
          </w:tcPr>
          <w:p w14:paraId="6F5B2150" w14:textId="3DCCC5E8" w:rsidR="00A733A2" w:rsidRDefault="00431DA9" w:rsidP="005575B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6A6635" wp14:editId="566551D5">
                      <wp:simplePos x="0" y="0"/>
                      <wp:positionH relativeFrom="column">
                        <wp:posOffset>-1902460</wp:posOffset>
                      </wp:positionH>
                      <wp:positionV relativeFrom="paragraph">
                        <wp:posOffset>323215</wp:posOffset>
                      </wp:positionV>
                      <wp:extent cx="6605270" cy="267952"/>
                      <wp:effectExtent l="0" t="0" r="0" b="0"/>
                      <wp:wrapNone/>
                      <wp:docPr id="3" name="TextBox 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05270" cy="267952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52C7B9D" w14:textId="320E3943" w:rsidR="0050191D" w:rsidRPr="00B427E3" w:rsidRDefault="0050191D" w:rsidP="00431DA9">
                                  <w:pPr>
                                    <w:jc w:val="right"/>
                                  </w:pPr>
                                  <w:r w:rsidRPr="00431DA9">
                                    <w:rPr>
                                      <w:rStyle w:val="Heading2Char"/>
                                      <w:sz w:val="24"/>
                                      <w:szCs w:val="24"/>
                                    </w:rPr>
                                    <w:t>One path to get the App</w:t>
                                  </w:r>
                                  <w:r>
                                    <w:rPr>
                                      <w:rStyle w:val="Heading2Char"/>
                                      <w:sz w:val="24"/>
                                      <w:szCs w:val="24"/>
                                    </w:rPr>
                                    <w:t>s :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  </w:t>
                                  </w:r>
                                  <w:r w:rsidRPr="00431DA9">
                                    <w:rPr>
                                      <w:color w:val="0070C0"/>
                                      <w:sz w:val="22"/>
                                      <w:szCs w:val="22"/>
                                      <w:u w:val="single"/>
                                    </w:rPr>
                                    <w:t>\\uk-pdeqtfs01\E\SolaBI\Python_Installer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6A6635" id="TextBox 358" o:spid="_x0000_s1042" type="#_x0000_t202" style="position:absolute;left:0;text-align:left;margin-left:-149.8pt;margin-top:25.45pt;width:520.1pt;height:21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" filled="f" stroked="f">
                      <v:textbox style="mso-fit-shape-to-text:t">
                        <w:txbxContent>
                          <w:p w14:paraId="052C7B9D" w14:textId="320E3943" w:rsidR="0050191D" w:rsidRPr="00B427E3" w:rsidRDefault="0050191D" w:rsidP="00431DA9">
                            <w:pPr>
                              <w:jc w:val="right"/>
                            </w:pPr>
                            <w:r w:rsidRPr="00431DA9">
                              <w:rPr>
                                <w:rStyle w:val="Heading2Char"/>
                                <w:sz w:val="24"/>
                                <w:szCs w:val="24"/>
                              </w:rPr>
                              <w:t>One path to get the App</w:t>
                            </w:r>
                            <w:r>
                              <w:rPr>
                                <w:rStyle w:val="Heading2Char"/>
                                <w:sz w:val="24"/>
                                <w:szCs w:val="24"/>
                              </w:rPr>
                              <w:t>s :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  <w:r w:rsidRPr="00431DA9">
                              <w:rPr>
                                <w:color w:val="0070C0"/>
                                <w:sz w:val="22"/>
                                <w:szCs w:val="22"/>
                                <w:u w:val="single"/>
                              </w:rPr>
                              <w:t>\\uk-pdeqtfs01\E\SolaBI\Python_Install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578" w:type="dxa"/>
          </w:tcPr>
          <w:p w14:paraId="1619F2A0" w14:textId="219C916B" w:rsidR="00A733A2" w:rsidRDefault="00A733A2" w:rsidP="005575B7"/>
        </w:tc>
      </w:tr>
      <w:bookmarkEnd w:id="0"/>
    </w:tbl>
    <w:p w14:paraId="46B60705" w14:textId="5848F977" w:rsidR="00A24936" w:rsidRDefault="00A24936">
      <w:pPr>
        <w:spacing w:after="160" w:line="259" w:lineRule="auto"/>
        <w:jc w:val="left"/>
      </w:pPr>
    </w:p>
    <w:tbl>
      <w:tblPr>
        <w:tblW w:w="4718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6480"/>
        <w:gridCol w:w="1530"/>
        <w:gridCol w:w="5578"/>
      </w:tblGrid>
      <w:tr w:rsidR="00A24936" w14:paraId="000BD8CB" w14:textId="77777777" w:rsidTr="00A24936">
        <w:trPr>
          <w:trHeight w:val="576"/>
          <w:jc w:val="center"/>
        </w:trPr>
        <w:tc>
          <w:tcPr>
            <w:tcW w:w="6480" w:type="dxa"/>
            <w:vMerge w:val="restart"/>
            <w:vAlign w:val="center"/>
          </w:tcPr>
          <w:p w14:paraId="626070CC" w14:textId="1F0BB65F" w:rsidR="00A24936" w:rsidRDefault="00A24936" w:rsidP="00A24936">
            <w:r>
              <w:lastRenderedPageBreak/>
              <w:br w:type="page"/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E9E2B23" wp14:editId="44E9CCFC">
                      <wp:extent cx="3488250" cy="2581275"/>
                      <wp:effectExtent l="0" t="0" r="0" b="0"/>
                      <wp:docPr id="10" name="Group 1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8250" cy="2581275"/>
                                <a:chOff x="0" y="0"/>
                                <a:chExt cx="3488250" cy="2675438"/>
                              </a:xfrm>
                            </wpg:grpSpPr>
                            <wpg:grpSp>
                              <wpg:cNvPr id="11" name="Group 11"/>
                              <wpg:cNvGrpSpPr/>
                              <wpg:grpSpPr>
                                <a:xfrm>
                                  <a:off x="199390" y="124460"/>
                                  <a:ext cx="3288860" cy="2550978"/>
                                  <a:chOff x="0" y="0"/>
                                  <a:chExt cx="3288860" cy="2551120"/>
                                </a:xfrm>
                              </wpg:grpSpPr>
                              <wps:wsp>
                                <wps:cNvPr id="12" name="Rectangle 40"/>
                                <wps:cNvSpPr/>
                                <wps:spPr>
                                  <a:xfrm rot="21360000">
                                    <a:off x="466" y="345386"/>
                                    <a:ext cx="3288394" cy="146312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7B161ACB" w14:textId="77777777" w:rsidR="0050191D" w:rsidRPr="00A733A2" w:rsidRDefault="0050191D" w:rsidP="00A24936">
                                      <w:pPr>
                                        <w:pStyle w:val="Title"/>
                                        <w:rPr>
                                          <w:sz w:val="56"/>
                                          <w:szCs w:val="56"/>
                                        </w:rPr>
                                      </w:pPr>
                                      <w:r>
                                        <w:rPr>
                                          <w:sz w:val="56"/>
                                          <w:szCs w:val="56"/>
                                        </w:rPr>
                                        <w:t xml:space="preserve">What’s New this </w:t>
                                      </w:r>
                                      <w:r w:rsidRPr="00A733A2">
                                        <w:rPr>
                                          <w:sz w:val="56"/>
                                          <w:szCs w:val="56"/>
                                        </w:rPr>
                                        <w:t>week</w:t>
                                      </w:r>
                                      <w:r>
                                        <w:rPr>
                                          <w:sz w:val="56"/>
                                          <w:szCs w:val="56"/>
                                        </w:rPr>
                                        <w:t>?</w:t>
                                      </w:r>
                                    </w:p>
                                  </w:txbxContent>
                                </wps:txbx>
                                <wps:bodyPr wrap="square" lIns="91440" tIns="45720" rIns="91440" bIns="45720">
                                  <a:noAutofit/>
                                </wps:bodyPr>
                              </wps:wsp>
                              <wpg:grpSp>
                                <wpg:cNvPr id="13" name="Group 53" descr="Ribbon Text"/>
                                <wpg:cNvGrpSpPr/>
                                <wpg:grpSpPr>
                                  <a:xfrm rot="21360000">
                                    <a:off x="466725" y="0"/>
                                    <a:ext cx="2043430" cy="426720"/>
                                    <a:chOff x="464337" y="0"/>
                                    <a:chExt cx="2720615" cy="687971"/>
                                  </a:xfrm>
                                </wpg:grpSpPr>
                                <wps:wsp>
                                  <wps:cNvPr id="14" name="Freeform: Shape 14"/>
                                  <wps:cNvSpPr/>
                                  <wps:spPr>
                                    <a:xfrm flipH="1">
                                      <a:off x="464337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15" name="Isosceles Triangle 15"/>
                                  <wps:cNvSpPr/>
                                  <wps:spPr>
                                    <a:xfrm rot="10800000">
                                      <a:off x="701108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16" name="Freeform: Shape 16"/>
                                  <wps:cNvSpPr/>
                                  <wps:spPr>
                                    <a:xfrm>
                                      <a:off x="2748156" y="147971"/>
                                      <a:ext cx="436796" cy="540000"/>
                                    </a:xfrm>
                                    <a:custGeom>
                                      <a:avLst/>
                                      <a:gdLst>
                                        <a:gd name="connsiteX0" fmla="*/ 0 w 436796"/>
                                        <a:gd name="connsiteY0" fmla="*/ 0 h 378767"/>
                                        <a:gd name="connsiteX1" fmla="*/ 424656 w 436796"/>
                                        <a:gd name="connsiteY1" fmla="*/ 0 h 378767"/>
                                        <a:gd name="connsiteX2" fmla="*/ 244360 w 436796"/>
                                        <a:gd name="connsiteY2" fmla="*/ 180296 h 378767"/>
                                        <a:gd name="connsiteX3" fmla="*/ 436796 w 436796"/>
                                        <a:gd name="connsiteY3" fmla="*/ 372732 h 378767"/>
                                        <a:gd name="connsiteX4" fmla="*/ 436796 w 436796"/>
                                        <a:gd name="connsiteY4" fmla="*/ 378767 h 378767"/>
                                        <a:gd name="connsiteX5" fmla="*/ 0 w 436796"/>
                                        <a:gd name="connsiteY5" fmla="*/ 378767 h 378767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436796" h="378767">
                                          <a:moveTo>
                                            <a:pt x="0" y="0"/>
                                          </a:moveTo>
                                          <a:lnTo>
                                            <a:pt x="424656" y="0"/>
                                          </a:lnTo>
                                          <a:lnTo>
                                            <a:pt x="244360" y="180296"/>
                                          </a:lnTo>
                                          <a:lnTo>
                                            <a:pt x="436796" y="372732"/>
                                          </a:lnTo>
                                          <a:lnTo>
                                            <a:pt x="436796" y="378767"/>
                                          </a:lnTo>
                                          <a:lnTo>
                                            <a:pt x="0" y="37876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E8853">
                                        <a:lumMod val="50000"/>
                                      </a:srgbClr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17" name="Isosceles Triangle 17"/>
                                  <wps:cNvSpPr/>
                                  <wps:spPr>
                                    <a:xfrm rot="10800000" flipH="1">
                                      <a:off x="2748156" y="537784"/>
                                      <a:ext cx="200025" cy="150187"/>
                                    </a:xfrm>
                                    <a:prstGeom prst="triangle">
                                      <a:avLst>
                                        <a:gd name="adj" fmla="val 0"/>
                                      </a:avLst>
                                    </a:prstGeom>
                                    <a:solidFill>
                                      <a:srgbClr val="3E8853"/>
                                    </a:soli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18" name="Rectangle 18"/>
                                  <wps:cNvSpPr/>
                                  <wps:spPr>
                                    <a:xfrm>
                                      <a:off x="699503" y="0"/>
                                      <a:ext cx="2248678" cy="54000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3E8853">
                                            <a:lumMod val="50000"/>
                                          </a:srgbClr>
                                        </a:gs>
                                        <a:gs pos="100000">
                                          <a:srgbClr val="3E8853">
                                            <a:lumMod val="75000"/>
                                          </a:srgbClr>
                                        </a:gs>
                                      </a:gsLst>
                                      <a:lin ang="17400000" scaled="0"/>
                                    </a:gradFill>
                                    <a:ln w="12700" cap="flat" cmpd="sng" algn="ctr">
                                      <a:noFill/>
                                      <a:prstDash val="solid"/>
                                      <a:miter lim="800000"/>
                                    </a:ln>
                                    <a:effectLst/>
                                  </wps:spPr>
                                  <wps:bodyPr rtlCol="0" anchor="ctr"/>
                                </wps:wsp>
                                <wps:wsp>
                                  <wps:cNvPr id="19" name="TextBox 52"/>
                                  <wps:cNvSpPr txBox="1"/>
                                  <wps:spPr>
                                    <a:xfrm>
                                      <a:off x="783079" y="9139"/>
                                      <a:ext cx="2094992" cy="48017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txbx>
                                    <w:txbxContent>
                                      <w:p w14:paraId="482ED2E6" w14:textId="77777777" w:rsidR="0050191D" w:rsidRPr="00D56FAD" w:rsidRDefault="0050191D" w:rsidP="00A24936">
                                        <w:pPr>
                                          <w:pStyle w:val="Subtitle"/>
                                        </w:pPr>
                                        <w:r>
                                          <w:t>App Automation</w:t>
                                        </w:r>
                                      </w:p>
                                    </w:txbxContent>
                                  </wps:txbx>
                                  <wps:bodyPr wrap="square" rtlCol="0" anchor="ctr">
                                    <a:noAutofit/>
                                  </wps:bodyPr>
                                </wps:wsp>
                              </wpg:grpSp>
                              <wps:wsp>
                                <wps:cNvPr id="20" name="TextBox 358"/>
                                <wps:cNvSpPr txBox="1"/>
                                <wps:spPr>
                                  <a:xfrm rot="21360000">
                                    <a:off x="47611" y="2283135"/>
                                    <a:ext cx="3129915" cy="2679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6E7553F9" w14:textId="77777777" w:rsidR="0050191D" w:rsidRPr="00B427E3" w:rsidRDefault="0050191D" w:rsidP="00A24936">
                                      <w:r>
                                        <w:t xml:space="preserve">  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  <wps:wsp>
                                <wps:cNvPr id="21" name="TextBox 359"/>
                                <wps:cNvSpPr txBox="1"/>
                                <wps:spPr>
                                  <a:xfrm rot="21360000">
                                    <a:off x="0" y="1999146"/>
                                    <a:ext cx="3129915" cy="29783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52074B4" w14:textId="30D0BD45" w:rsidR="0050191D" w:rsidRPr="00D56FAD" w:rsidRDefault="0050191D" w:rsidP="00A24936">
                                      <w:pPr>
                                        <w:pStyle w:val="Date"/>
                                        <w:rPr>
                                          <w:color w:val="808080"/>
                                        </w:rPr>
                                      </w:pPr>
                                      <w:r>
                                        <w:t>9 March 2020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noAutofit/>
                                </wps:bodyPr>
                              </wps:wsp>
                            </wpg:grpSp>
                            <wps:wsp>
                              <wps:cNvPr id="22" name="Freeform: Shape 38" descr="Snow&#10;"/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23" name="Freeform: Shape 38" descr="Snow"/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E9E2B23" id="Group 10" o:spid="_x0000_s1043" style="width:274.65pt;height:203.25pt;mso-position-horizontal-relative:char;mso-position-vertical-relative:line" coordsize="34882,26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">
                      <v:group id="Group 11" o:spid="_x0000_s1044" style="position:absolute;left:1993;top:1244;width:32889;height:25510" coordsize="32888,25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  <v:rect id="Rectangle 40" o:spid="_x0000_s1045" style="position:absolute;left:4;top:3453;width:32884;height:14632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" filled="f" stroked="f">
                          <v:textbox>
                            <w:txbxContent>
                              <w:p w14:paraId="7B161ACB" w14:textId="77777777" w:rsidR="0050191D" w:rsidRPr="00A733A2" w:rsidRDefault="0050191D" w:rsidP="00A24936">
                                <w:pPr>
                                  <w:pStyle w:val="Title"/>
                                  <w:rPr>
                                    <w:sz w:val="56"/>
                                    <w:szCs w:val="56"/>
                                  </w:rPr>
                                </w:pPr>
                                <w:r>
                                  <w:rPr>
                                    <w:sz w:val="56"/>
                                    <w:szCs w:val="56"/>
                                  </w:rPr>
                                  <w:t xml:space="preserve">What’s New this </w:t>
                                </w:r>
                                <w:r w:rsidRPr="00A733A2">
                                  <w:rPr>
                                    <w:sz w:val="56"/>
                                    <w:szCs w:val="56"/>
                                  </w:rPr>
                                  <w:t>week</w:t>
                                </w:r>
                                <w:r>
                                  <w:rPr>
                                    <w:sz w:val="56"/>
                                    <w:szCs w:val="56"/>
                                  </w:rPr>
                                  <w:t>?</w:t>
                                </w:r>
                              </w:p>
                            </w:txbxContent>
                          </v:textbox>
                        </v:rect>
                        <v:group id="Group 53" o:spid="_x0000_s1046" alt="Ribbon Text" style="position:absolute;left:4667;width:20434;height:4267;rotation:-4" coordorigin="4643" coordsize="27206,6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">
                          <v:shape id="Freeform: Shape 14" o:spid="_x0000_s1047" style="position:absolute;left:4643;top:1479;width:4368;height:5400;flip:x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Isosceles Triangle 15" o:spid="_x0000_s1048" type="#_x0000_t5" style="position:absolute;left:7011;top:5377;width:2000;height:150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" adj="0" fillcolor="#3e8853" stroked="f" strokeweight="1pt"/>
                          <v:shape id="Freeform: Shape 16" o:spid="_x0000_s1049" style="position:absolute;left:27481;top:1479;width:4368;height:5400;visibility:visible;mso-wrap-style:square;v-text-anchor:middle" coordsize="436796,378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" path="m,l424656,,244360,180296,436796,372732r,6035l,378767,,xe" fillcolor="#1f4429" stroked="f" strokeweight="1pt">
                            <v:stroke joinstyle="miter"/>
                            <v:path arrowok="t" o:connecttype="custom" o:connectlocs="0,0;424656,0;244360,257044;436796,531396;436796,540000;0,540000" o:connectangles="0,0,0,0,0,0"/>
                          </v:shape>
                          <v:shape id="Isosceles Triangle 17" o:spid="_x0000_s1050" type="#_x0000_t5" style="position:absolute;left:27481;top:5377;width:2000;height:150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" adj="0" fillcolor="#3e8853" stroked="f" strokeweight="1pt"/>
                          <v:rect id="Rectangle 18" o:spid="_x0000_s1051" style="position:absolute;left:6995;width:22486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" fillcolor="#1f4429" stroked="f" strokeweight="1pt">
                            <v:fill color2="#2e663e" angle="160" focus="100%" type="gradient">
                              <o:fill v:ext="view" type="gradientUnscaled"/>
                            </v:fill>
                          </v:rect>
                          <v:shape id="TextBox 52" o:spid="_x0000_s1052" type="#_x0000_t202" style="position:absolute;left:7830;top:91;width:20950;height:48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" filled="f" stroked="f">
                            <v:textbox>
                              <w:txbxContent>
                                <w:p w14:paraId="482ED2E6" w14:textId="77777777" w:rsidR="0050191D" w:rsidRPr="00D56FAD" w:rsidRDefault="0050191D" w:rsidP="00A24936">
                                  <w:pPr>
                                    <w:pStyle w:val="Subtitle"/>
                                  </w:pPr>
                                  <w:r>
                                    <w:t>App Automation</w:t>
                                  </w:r>
                                </w:p>
                              </w:txbxContent>
                            </v:textbox>
                          </v:shape>
                        </v:group>
                        <v:shape id="_x0000_s1053" type="#_x0000_t202" style="position:absolute;left:476;top:22831;width:31299;height:2680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" filled="f" stroked="f">
                          <v:textbox>
                            <w:txbxContent>
                              <w:p w14:paraId="6E7553F9" w14:textId="77777777" w:rsidR="0050191D" w:rsidRPr="00B427E3" w:rsidRDefault="0050191D" w:rsidP="00A24936">
                                <w:r>
                                  <w:t xml:space="preserve">  </w:t>
                                </w:r>
                              </w:p>
                            </w:txbxContent>
                          </v:textbox>
                        </v:shape>
                        <v:shape id="TextBox 359" o:spid="_x0000_s1054" type="#_x0000_t202" style="position:absolute;top:19991;width:31299;height:2978;rotation:-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" filled="f" stroked="f">
                          <v:textbox>
                            <w:txbxContent>
                              <w:p w14:paraId="352074B4" w14:textId="30D0BD45" w:rsidR="0050191D" w:rsidRPr="00D56FAD" w:rsidRDefault="0050191D" w:rsidP="00A24936">
                                <w:pPr>
                                  <w:pStyle w:val="Date"/>
                                  <w:rPr>
                                    <w:color w:val="808080"/>
                                  </w:rPr>
                                </w:pPr>
                                <w:r>
                                  <w:t>9 March 2020</w:t>
                                </w:r>
                              </w:p>
                            </w:txbxContent>
                          </v:textbox>
                        </v:shape>
                      </v:group>
                      <v:shape id="Freeform: Shape 38" o:spid="_x0000_s1055" alt="Snow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Freeform: Shape 38" o:spid="_x0000_s1056" alt="Snow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530" w:type="dxa"/>
            <w:vMerge w:val="restart"/>
          </w:tcPr>
          <w:p w14:paraId="28D433DA" w14:textId="77777777" w:rsidR="00A24936" w:rsidRDefault="00A24936" w:rsidP="00A24936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5869AF58" wp14:editId="6978ADF7">
                      <wp:extent cx="788122" cy="735965"/>
                      <wp:effectExtent l="0" t="0" r="0" b="0"/>
                      <wp:docPr id="24" name="Rectangle 3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55734397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70380BF1" w14:textId="77777777" w:rsidR="0050191D" w:rsidRPr="00D56FAD" w:rsidRDefault="0050191D" w:rsidP="00A24936">
                                      <w:pPr>
                                        <w:pStyle w:val="Heading1"/>
                                      </w:pPr>
                                      <w:r w:rsidRPr="00D56FAD">
                                        <w:t>01</w:t>
                                      </w:r>
                                    </w:p>
                                    <w:p w14:paraId="312F00A8" w14:textId="77777777" w:rsidR="0050191D" w:rsidRPr="00B427E3" w:rsidRDefault="00217D52" w:rsidP="00A24936">
                                      <w:pPr>
                                        <w:pStyle w:val="Heading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69AF58" id="_x0000_s1057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" filled="f" stroked="f">
                      <v:textbox inset="0,0,0,0">
                        <w:txbxContent>
                          <w:sdt>
                            <w:sdtPr>
                              <w:id w:val="1155734397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70380BF1" w14:textId="77777777" w:rsidR="0050191D" w:rsidRPr="00D56FAD" w:rsidRDefault="0050191D" w:rsidP="00A24936">
                                <w:pPr>
                                  <w:pStyle w:val="Heading1"/>
                                </w:pPr>
                                <w:r w:rsidRPr="00D56FAD">
                                  <w:t>01</w:t>
                                </w:r>
                              </w:p>
                              <w:p w14:paraId="312F00A8" w14:textId="77777777" w:rsidR="0050191D" w:rsidRPr="00B427E3" w:rsidRDefault="0050191D" w:rsidP="00A24936">
                                <w:pPr>
                                  <w:pStyle w:val="Heading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5578" w:type="dxa"/>
          </w:tcPr>
          <w:p w14:paraId="6FD601B1" w14:textId="77777777" w:rsidR="00A24936" w:rsidRPr="005575B7" w:rsidRDefault="00A24936" w:rsidP="00A24936">
            <w:pPr>
              <w:pStyle w:val="Heading2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>Seita -</w:t>
            </w:r>
            <w:r w:rsidRPr="00A733A2">
              <w:rPr>
                <w:sz w:val="32"/>
                <w:szCs w:val="32"/>
              </w:rPr>
              <w:t xml:space="preserve"> PCF Automation</w:t>
            </w:r>
          </w:p>
        </w:tc>
      </w:tr>
      <w:tr w:rsidR="00A24936" w14:paraId="38362B24" w14:textId="77777777" w:rsidTr="00A24936">
        <w:trPr>
          <w:trHeight w:val="1584"/>
          <w:jc w:val="center"/>
        </w:trPr>
        <w:tc>
          <w:tcPr>
            <w:tcW w:w="6480" w:type="dxa"/>
            <w:vMerge/>
          </w:tcPr>
          <w:p w14:paraId="61889007" w14:textId="77777777" w:rsidR="00A24936" w:rsidRDefault="00A24936" w:rsidP="00A24936">
            <w:pPr>
              <w:rPr>
                <w:noProof/>
              </w:rPr>
            </w:pPr>
          </w:p>
        </w:tc>
        <w:tc>
          <w:tcPr>
            <w:tcW w:w="1530" w:type="dxa"/>
            <w:vMerge/>
          </w:tcPr>
          <w:p w14:paraId="4F0A43CC" w14:textId="77777777" w:rsidR="00A24936" w:rsidRDefault="00A24936" w:rsidP="00A24936"/>
        </w:tc>
        <w:tc>
          <w:tcPr>
            <w:tcW w:w="5578" w:type="dxa"/>
          </w:tcPr>
          <w:p w14:paraId="10FA4BEC" w14:textId="23F0A2BE" w:rsidR="00F71A75" w:rsidRDefault="00F71A75" w:rsidP="00A24936">
            <w:pPr>
              <w:pStyle w:val="ListParagraph"/>
              <w:jc w:val="both"/>
            </w:pPr>
            <w:r>
              <w:t>New Perimeter for Web Scraping :</w:t>
            </w:r>
          </w:p>
          <w:p w14:paraId="703B9BB7" w14:textId="4D42B0FD" w:rsidR="00FB227F" w:rsidRPr="00F71A75" w:rsidRDefault="00F71A75" w:rsidP="00F71A75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sz w:val="24"/>
                <w:szCs w:val="24"/>
              </w:rPr>
            </w:pPr>
            <w:r w:rsidRPr="00F71A75">
              <w:rPr>
                <w:sz w:val="24"/>
                <w:szCs w:val="24"/>
              </w:rPr>
              <w:t xml:space="preserve">* </w:t>
            </w:r>
            <w:r w:rsidRPr="00F71A75">
              <w:rPr>
                <w:b/>
                <w:bCs/>
                <w:sz w:val="24"/>
                <w:szCs w:val="24"/>
              </w:rPr>
              <w:t>YUANTA</w:t>
            </w:r>
            <w:r>
              <w:rPr>
                <w:sz w:val="24"/>
                <w:szCs w:val="24"/>
              </w:rPr>
              <w:t xml:space="preserve">: </w:t>
            </w:r>
            <w:r w:rsidR="00FB227F" w:rsidRPr="00F71A75">
              <w:rPr>
                <w:sz w:val="24"/>
                <w:szCs w:val="24"/>
              </w:rPr>
              <w:t>Bangalore save 48 web address</w:t>
            </w:r>
            <w:r w:rsidR="00844CC1">
              <w:rPr>
                <w:sz w:val="24"/>
                <w:szCs w:val="24"/>
              </w:rPr>
              <w:t>es</w:t>
            </w:r>
            <w:r w:rsidR="00FB227F" w:rsidRPr="00F71A75">
              <w:rPr>
                <w:sz w:val="24"/>
                <w:szCs w:val="24"/>
              </w:rPr>
              <w:t xml:space="preserve"> opening and copy</w:t>
            </w:r>
            <w:r w:rsidR="008D03F9">
              <w:rPr>
                <w:sz w:val="24"/>
                <w:szCs w:val="24"/>
              </w:rPr>
              <w:t>-</w:t>
            </w:r>
            <w:r w:rsidR="00FB227F" w:rsidRPr="00F71A75">
              <w:rPr>
                <w:sz w:val="24"/>
                <w:szCs w:val="24"/>
              </w:rPr>
              <w:t>pasting</w:t>
            </w:r>
            <w:r w:rsidR="00AB17BC">
              <w:rPr>
                <w:sz w:val="24"/>
                <w:szCs w:val="24"/>
              </w:rPr>
              <w:t xml:space="preserve"> by a click</w:t>
            </w:r>
          </w:p>
          <w:p w14:paraId="3E838BA3" w14:textId="3BF5319F" w:rsidR="00FB227F" w:rsidRPr="00F71A75" w:rsidRDefault="00F71A75" w:rsidP="00F71A75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sz w:val="24"/>
                <w:szCs w:val="24"/>
              </w:rPr>
            </w:pPr>
            <w:r w:rsidRPr="00F71A75">
              <w:rPr>
                <w:sz w:val="24"/>
                <w:szCs w:val="24"/>
              </w:rPr>
              <w:t xml:space="preserve">* </w:t>
            </w:r>
            <w:r w:rsidRPr="00F71A75">
              <w:rPr>
                <w:b/>
                <w:bCs/>
                <w:sz w:val="24"/>
                <w:szCs w:val="24"/>
              </w:rPr>
              <w:t>FUBON</w:t>
            </w:r>
            <w:r>
              <w:rPr>
                <w:sz w:val="24"/>
                <w:szCs w:val="24"/>
              </w:rPr>
              <w:t xml:space="preserve">: </w:t>
            </w:r>
            <w:r w:rsidR="00FB227F" w:rsidRPr="00F71A75">
              <w:rPr>
                <w:sz w:val="24"/>
                <w:szCs w:val="24"/>
              </w:rPr>
              <w:t>Bangalore save 60 web address</w:t>
            </w:r>
            <w:r w:rsidR="00844CC1">
              <w:rPr>
                <w:sz w:val="24"/>
                <w:szCs w:val="24"/>
              </w:rPr>
              <w:t>es</w:t>
            </w:r>
            <w:r w:rsidR="00FB227F" w:rsidRPr="00F71A75">
              <w:rPr>
                <w:sz w:val="24"/>
                <w:szCs w:val="24"/>
              </w:rPr>
              <w:t xml:space="preserve"> opening and copy</w:t>
            </w:r>
            <w:r w:rsidR="008D03F9">
              <w:rPr>
                <w:sz w:val="24"/>
                <w:szCs w:val="24"/>
              </w:rPr>
              <w:t>-</w:t>
            </w:r>
            <w:r w:rsidR="00FB227F" w:rsidRPr="00F71A75">
              <w:rPr>
                <w:sz w:val="24"/>
                <w:szCs w:val="24"/>
              </w:rPr>
              <w:t>pasting</w:t>
            </w:r>
            <w:r w:rsidR="00AB17BC">
              <w:rPr>
                <w:sz w:val="24"/>
                <w:szCs w:val="24"/>
              </w:rPr>
              <w:t xml:space="preserve"> by a click</w:t>
            </w:r>
          </w:p>
          <w:p w14:paraId="2E6C416A" w14:textId="0D1DC26D" w:rsidR="00FB227F" w:rsidRPr="00F71A75" w:rsidRDefault="00F71A75" w:rsidP="00F71A75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sz w:val="24"/>
                <w:szCs w:val="24"/>
              </w:rPr>
            </w:pPr>
            <w:r w:rsidRPr="00F71A75">
              <w:rPr>
                <w:sz w:val="24"/>
                <w:szCs w:val="24"/>
              </w:rPr>
              <w:t xml:space="preserve">* </w:t>
            </w:r>
            <w:r w:rsidRPr="00F71A75">
              <w:rPr>
                <w:b/>
                <w:bCs/>
                <w:sz w:val="24"/>
                <w:szCs w:val="24"/>
              </w:rPr>
              <w:t>CATHAY</w:t>
            </w:r>
            <w:r>
              <w:rPr>
                <w:sz w:val="24"/>
                <w:szCs w:val="24"/>
              </w:rPr>
              <w:t xml:space="preserve">: </w:t>
            </w:r>
            <w:r w:rsidR="00FB227F" w:rsidRPr="00F71A75">
              <w:rPr>
                <w:sz w:val="24"/>
                <w:szCs w:val="24"/>
              </w:rPr>
              <w:t>Bangalore save 32 web address</w:t>
            </w:r>
            <w:r w:rsidR="00844CC1">
              <w:rPr>
                <w:sz w:val="24"/>
                <w:szCs w:val="24"/>
              </w:rPr>
              <w:t>es</w:t>
            </w:r>
            <w:r w:rsidR="00FB227F" w:rsidRPr="00F71A75">
              <w:rPr>
                <w:sz w:val="24"/>
                <w:szCs w:val="24"/>
              </w:rPr>
              <w:t xml:space="preserve"> opening and copy</w:t>
            </w:r>
            <w:r w:rsidR="008D03F9">
              <w:rPr>
                <w:sz w:val="24"/>
                <w:szCs w:val="24"/>
              </w:rPr>
              <w:t>-</w:t>
            </w:r>
            <w:r w:rsidR="00FB227F" w:rsidRPr="00F71A75">
              <w:rPr>
                <w:sz w:val="24"/>
                <w:szCs w:val="24"/>
              </w:rPr>
              <w:t>pasting</w:t>
            </w:r>
            <w:r w:rsidR="00AB17BC">
              <w:rPr>
                <w:sz w:val="24"/>
                <w:szCs w:val="24"/>
              </w:rPr>
              <w:t xml:space="preserve"> by a click</w:t>
            </w:r>
          </w:p>
          <w:p w14:paraId="4AB55506" w14:textId="7AC5CFB1" w:rsidR="00AB17BC" w:rsidRDefault="00AB17BC" w:rsidP="00AB17BC">
            <w:pPr>
              <w:pStyle w:val="ListParagraph"/>
              <w:jc w:val="both"/>
            </w:pPr>
            <w:r>
              <w:t>New Feature for Web Scraping :</w:t>
            </w:r>
          </w:p>
          <w:p w14:paraId="11BDC3C5" w14:textId="79030EC8" w:rsidR="00AB17BC" w:rsidRPr="00112220" w:rsidRDefault="00AB17BC" w:rsidP="00AB17BC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sz w:val="24"/>
                <w:szCs w:val="24"/>
              </w:rPr>
            </w:pPr>
            <w:r w:rsidRPr="00112220">
              <w:rPr>
                <w:sz w:val="24"/>
                <w:szCs w:val="24"/>
              </w:rPr>
              <w:t xml:space="preserve">* Translate the website </w:t>
            </w:r>
            <w:r w:rsidR="00E71E09" w:rsidRPr="00112220">
              <w:rPr>
                <w:sz w:val="24"/>
                <w:szCs w:val="24"/>
              </w:rPr>
              <w:t xml:space="preserve">from Chinese </w:t>
            </w:r>
            <w:r w:rsidRPr="00112220">
              <w:rPr>
                <w:sz w:val="24"/>
                <w:szCs w:val="24"/>
              </w:rPr>
              <w:t>by compelling Chrome to wait until everything is translated</w:t>
            </w:r>
          </w:p>
          <w:p w14:paraId="49A3E408" w14:textId="7FE60566" w:rsidR="00A24936" w:rsidRPr="00112220" w:rsidRDefault="00AB17BC" w:rsidP="00AB17BC">
            <w:pPr>
              <w:pStyle w:val="ListParagraph"/>
              <w:numPr>
                <w:ilvl w:val="0"/>
                <w:numId w:val="0"/>
              </w:numPr>
              <w:ind w:left="720"/>
              <w:jc w:val="both"/>
              <w:rPr>
                <w:sz w:val="24"/>
                <w:szCs w:val="24"/>
              </w:rPr>
            </w:pPr>
            <w:r w:rsidRPr="00112220">
              <w:rPr>
                <w:sz w:val="24"/>
                <w:szCs w:val="24"/>
              </w:rPr>
              <w:t xml:space="preserve">* Removing Special characters that looks </w:t>
            </w:r>
            <w:r w:rsidR="006C5412" w:rsidRPr="00112220">
              <w:rPr>
                <w:sz w:val="24"/>
                <w:szCs w:val="24"/>
              </w:rPr>
              <w:t>unreadable</w:t>
            </w:r>
            <w:r w:rsidRPr="00112220">
              <w:rPr>
                <w:sz w:val="24"/>
                <w:szCs w:val="24"/>
              </w:rPr>
              <w:t xml:space="preserve"> on Excel</w:t>
            </w:r>
          </w:p>
          <w:p w14:paraId="6B83BEA8" w14:textId="3A234590" w:rsidR="00EB3576" w:rsidRPr="00EB3576" w:rsidRDefault="00EB3576" w:rsidP="00EB3576">
            <w:pPr>
              <w:jc w:val="both"/>
            </w:pPr>
          </w:p>
        </w:tc>
      </w:tr>
      <w:tr w:rsidR="00A24936" w14:paraId="3022BB09" w14:textId="77777777" w:rsidTr="00A24936">
        <w:trPr>
          <w:trHeight w:val="288"/>
          <w:jc w:val="center"/>
        </w:trPr>
        <w:tc>
          <w:tcPr>
            <w:tcW w:w="6480" w:type="dxa"/>
            <w:vMerge/>
          </w:tcPr>
          <w:p w14:paraId="1121E484" w14:textId="77777777" w:rsidR="00A24936" w:rsidRDefault="00A24936" w:rsidP="00A24936">
            <w:pPr>
              <w:rPr>
                <w:noProof/>
              </w:rPr>
            </w:pPr>
          </w:p>
        </w:tc>
        <w:tc>
          <w:tcPr>
            <w:tcW w:w="1530" w:type="dxa"/>
          </w:tcPr>
          <w:p w14:paraId="5C4846A9" w14:textId="77777777" w:rsidR="00A24936" w:rsidRDefault="00A24936" w:rsidP="00A24936"/>
        </w:tc>
        <w:tc>
          <w:tcPr>
            <w:tcW w:w="5578" w:type="dxa"/>
          </w:tcPr>
          <w:p w14:paraId="5BCBAFC3" w14:textId="77777777" w:rsidR="00A24936" w:rsidRDefault="00A24936" w:rsidP="00AB17BC">
            <w:pPr>
              <w:jc w:val="both"/>
            </w:pPr>
          </w:p>
        </w:tc>
      </w:tr>
      <w:tr w:rsidR="00A24936" w14:paraId="407E4259" w14:textId="77777777" w:rsidTr="00A24936">
        <w:trPr>
          <w:trHeight w:val="288"/>
          <w:jc w:val="center"/>
        </w:trPr>
        <w:tc>
          <w:tcPr>
            <w:tcW w:w="6480" w:type="dxa"/>
            <w:vMerge/>
          </w:tcPr>
          <w:p w14:paraId="7D480AFA" w14:textId="77777777" w:rsidR="00A24936" w:rsidRDefault="00A24936" w:rsidP="00A24936">
            <w:pPr>
              <w:rPr>
                <w:noProof/>
              </w:rPr>
            </w:pPr>
          </w:p>
        </w:tc>
        <w:tc>
          <w:tcPr>
            <w:tcW w:w="1530" w:type="dxa"/>
          </w:tcPr>
          <w:p w14:paraId="4FDA13B4" w14:textId="77777777" w:rsidR="00A24936" w:rsidRDefault="00A24936" w:rsidP="00A2493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5EAC215" wp14:editId="1A244432">
                      <wp:simplePos x="0" y="0"/>
                      <wp:positionH relativeFrom="column">
                        <wp:posOffset>-1902460</wp:posOffset>
                      </wp:positionH>
                      <wp:positionV relativeFrom="paragraph">
                        <wp:posOffset>323215</wp:posOffset>
                      </wp:positionV>
                      <wp:extent cx="6605270" cy="267952"/>
                      <wp:effectExtent l="0" t="0" r="0" b="0"/>
                      <wp:wrapNone/>
                      <wp:docPr id="26" name="TextBox 3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05270" cy="267952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6883778" w14:textId="77777777" w:rsidR="0050191D" w:rsidRPr="00B427E3" w:rsidRDefault="0050191D" w:rsidP="00A24936">
                                  <w:pPr>
                                    <w:jc w:val="right"/>
                                  </w:pPr>
                                  <w:r w:rsidRPr="00431DA9">
                                    <w:rPr>
                                      <w:rStyle w:val="Heading2Char"/>
                                      <w:sz w:val="24"/>
                                      <w:szCs w:val="24"/>
                                    </w:rPr>
                                    <w:t>One path to get the App</w:t>
                                  </w:r>
                                  <w:r>
                                    <w:rPr>
                                      <w:rStyle w:val="Heading2Char"/>
                                      <w:sz w:val="24"/>
                                      <w:szCs w:val="24"/>
                                    </w:rPr>
                                    <w:t>s :</w:t>
                                  </w: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 xml:space="preserve">    </w:t>
                                  </w:r>
                                  <w:r w:rsidRPr="00431DA9">
                                    <w:rPr>
                                      <w:color w:val="0070C0"/>
                                      <w:sz w:val="22"/>
                                      <w:szCs w:val="22"/>
                                      <w:u w:val="single"/>
                                    </w:rPr>
                                    <w:t>\\uk-pdeqtfs01\E\SolaBI\Python_Installer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EAC215" id="_x0000_s1058" type="#_x0000_t202" style="position:absolute;left:0;text-align:left;margin-left:-149.8pt;margin-top:25.45pt;width:520.1pt;height:21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" filled="f" stroked="f">
                      <v:textbox style="mso-fit-shape-to-text:t">
                        <w:txbxContent>
                          <w:p w14:paraId="26883778" w14:textId="77777777" w:rsidR="0050191D" w:rsidRPr="00B427E3" w:rsidRDefault="0050191D" w:rsidP="00A24936">
                            <w:pPr>
                              <w:jc w:val="right"/>
                            </w:pPr>
                            <w:r w:rsidRPr="00431DA9">
                              <w:rPr>
                                <w:rStyle w:val="Heading2Char"/>
                                <w:sz w:val="24"/>
                                <w:szCs w:val="24"/>
                              </w:rPr>
                              <w:t>One path to get the App</w:t>
                            </w:r>
                            <w:r>
                              <w:rPr>
                                <w:rStyle w:val="Heading2Char"/>
                                <w:sz w:val="24"/>
                                <w:szCs w:val="24"/>
                              </w:rPr>
                              <w:t>s :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   </w:t>
                            </w:r>
                            <w:r w:rsidRPr="00431DA9">
                              <w:rPr>
                                <w:color w:val="0070C0"/>
                                <w:sz w:val="22"/>
                                <w:szCs w:val="22"/>
                                <w:u w:val="single"/>
                              </w:rPr>
                              <w:t>\\uk-pdeqtfs01\E\SolaBI\Python_Install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578" w:type="dxa"/>
          </w:tcPr>
          <w:p w14:paraId="7C32B608" w14:textId="77777777" w:rsidR="00A24936" w:rsidRDefault="00A24936" w:rsidP="00A24936"/>
        </w:tc>
      </w:tr>
    </w:tbl>
    <w:p w14:paraId="46C42A78" w14:textId="77777777" w:rsidR="00A24936" w:rsidRDefault="00A24936" w:rsidP="00A24936">
      <w:pPr>
        <w:spacing w:after="160" w:line="259" w:lineRule="auto"/>
        <w:jc w:val="left"/>
      </w:pPr>
    </w:p>
    <w:p w14:paraId="3BC0389F" w14:textId="1A33513D" w:rsidR="00FC25BF" w:rsidRDefault="00FC25BF">
      <w:pPr>
        <w:spacing w:after="160" w:line="259" w:lineRule="auto"/>
        <w:jc w:val="left"/>
      </w:pPr>
      <w:r>
        <w:br w:type="page"/>
      </w:r>
    </w:p>
    <w:p w14:paraId="3DC04888" w14:textId="77777777" w:rsidR="00D56FAD" w:rsidRDefault="00D56FAD">
      <w:pPr>
        <w:spacing w:after="160" w:line="259" w:lineRule="auto"/>
        <w:jc w:val="left"/>
      </w:pPr>
    </w:p>
    <w:sectPr w:rsidR="00D56FAD" w:rsidSect="008D48FC">
      <w:headerReference w:type="default" r:id="rId10"/>
      <w:pgSz w:w="15840" w:h="12240" w:orient="landscape" w:code="1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62B1A" w14:textId="77777777" w:rsidR="0050191D" w:rsidRDefault="0050191D" w:rsidP="00B427E3">
      <w:r>
        <w:separator/>
      </w:r>
    </w:p>
  </w:endnote>
  <w:endnote w:type="continuationSeparator" w:id="0">
    <w:p w14:paraId="5E3B7E8C" w14:textId="77777777" w:rsidR="0050191D" w:rsidRDefault="0050191D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C90C9" w14:textId="77777777" w:rsidR="0050191D" w:rsidRDefault="0050191D" w:rsidP="00B427E3">
      <w:r>
        <w:separator/>
      </w:r>
    </w:p>
  </w:footnote>
  <w:footnote w:type="continuationSeparator" w:id="0">
    <w:p w14:paraId="4733D6B8" w14:textId="77777777" w:rsidR="0050191D" w:rsidRDefault="0050191D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26B9F4" w14:textId="77777777" w:rsidR="0050191D" w:rsidRDefault="0050191D" w:rsidP="00B427E3">
    <w:pPr>
      <w:pStyle w:val="Header"/>
    </w:pPr>
    <w:r w:rsidRPr="00B07DDF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CD36757" wp14:editId="45303844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Group 34" descr="Menu Background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Freeform: Shape 2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Freeform: Shape 361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Freeform: Shape 362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Freeform: Shape 366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Freeform: Shape 367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Freeform: Shape 368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Freeform: Shape 369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Freeform: Shape 370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Freeform: Shape 374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Freeform: Shape 576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Freeform: Shape 577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Freeform: Shape 578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Freeform: Shape 579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Freeform: Shape 580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Freeform: Shape 581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Freeform: Shape 582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Freeform: Shape 583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Freeform: Shape 584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Freeform: Shape 585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Freeform: Shape 587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Freeform: Shape 589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Straight Connector 590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Graphic 584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Graphic 586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Group 593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Freeform: Shape 594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Freeform: Shape 596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Freeform: Shape 597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Freeform: Shape 598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Group 599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Freeform: Shape 600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Freeform: Shape 601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Freeform: Shape 602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Freeform: Shape 604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Graphic 603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Graphic 586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Graphic 584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Group 164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Freeform: Shape 165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Group 170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Freeform: Shape 171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Graphic 603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Graphic 603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Graphic 603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Graphic 603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Graphic 603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Graphic 603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Graphic 603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Group 611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Freeform: Shape 612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Freeform: Shape 613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Freeform: Shape 615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Freeform: Shape 616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Graphic 4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Freeform: Shape 618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Freeform: Shape 619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58820F07" id="Group 34" o:spid="_x0000_s1026" alt="Menu Background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">
              <v:shape id="Freeform: Shape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Freeform: Shape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Freeform: Shape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Freeform: Shape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Freeform: Shape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Freeform: Shape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Freeform: Shape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Freeform: Shape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Freeform: Shape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Freeform: Shape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Freeform: Shape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Freeform: Shape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Freeform: Shape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Freeform: Shape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Freeform: Shape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Freeform: Shape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Freeform: Shape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Freeform: Shape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Straight Connector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Graphic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Graphic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oup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Freeform: Shape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oup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Freeform: Shape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Group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Freeform: Shape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Group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Freeform: Shape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Freeform: Shape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phic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3746"/>
    <w:multiLevelType w:val="hybridMultilevel"/>
    <w:tmpl w:val="6256D408"/>
    <w:lvl w:ilvl="0" w:tplc="A2EC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4CD2DC">
      <w:start w:val="1"/>
      <w:numFmt w:val="bullet"/>
      <w:lvlText w:val=""/>
      <w:lvlJc w:val="left"/>
      <w:pPr>
        <w:tabs>
          <w:tab w:val="num" w:pos="1440"/>
        </w:tabs>
        <w:ind w:left="360" w:hanging="72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AE5360"/>
    <w:multiLevelType w:val="hybridMultilevel"/>
    <w:tmpl w:val="8A3451B0"/>
    <w:lvl w:ilvl="0" w:tplc="A2EC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AA6598">
      <w:start w:val="1"/>
      <w:numFmt w:val="bullet"/>
      <w:suff w:val="space"/>
      <w:lvlText w:val=""/>
      <w:lvlJc w:val="left"/>
      <w:pPr>
        <w:ind w:left="720" w:hanging="432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03592"/>
    <w:multiLevelType w:val="hybridMultilevel"/>
    <w:tmpl w:val="D9E4AEA6"/>
    <w:lvl w:ilvl="0" w:tplc="A2EC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FE908E">
      <w:start w:val="1"/>
      <w:numFmt w:val="bullet"/>
      <w:lvlText w:val=""/>
      <w:lvlJc w:val="left"/>
      <w:pPr>
        <w:tabs>
          <w:tab w:val="num" w:pos="1440"/>
        </w:tabs>
        <w:ind w:left="1440" w:hanging="936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8F012F"/>
    <w:multiLevelType w:val="hybridMultilevel"/>
    <w:tmpl w:val="20FA893A"/>
    <w:lvl w:ilvl="0" w:tplc="A2EC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00BEF6">
      <w:start w:val="1"/>
      <w:numFmt w:val="bullet"/>
      <w:lvlText w:val=""/>
      <w:lvlJc w:val="left"/>
      <w:pPr>
        <w:ind w:left="720" w:hanging="432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897E7A"/>
    <w:multiLevelType w:val="hybridMultilevel"/>
    <w:tmpl w:val="DAA81F22"/>
    <w:lvl w:ilvl="0" w:tplc="A2ECA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2C8B8A">
      <w:start w:val="1"/>
      <w:numFmt w:val="bullet"/>
      <w:suff w:val="space"/>
      <w:lvlText w:val=""/>
      <w:lvlJc w:val="left"/>
      <w:pPr>
        <w:ind w:left="360" w:hanging="72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8"/>
  </w:num>
  <w:num w:numId="5">
    <w:abstractNumId w:val="2"/>
  </w:num>
  <w:num w:numId="6">
    <w:abstractNumId w:val="0"/>
  </w:num>
  <w:num w:numId="7">
    <w:abstractNumId w:val="5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mailMerge>
    <w:mainDocumentType w:val="email"/>
    <w:dataType w:val="textFile"/>
    <w:activeRecord w:val="-1"/>
  </w:mailMerge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A733A2"/>
    <w:rsid w:val="00021767"/>
    <w:rsid w:val="00042F8D"/>
    <w:rsid w:val="00080BD9"/>
    <w:rsid w:val="00081647"/>
    <w:rsid w:val="00082F6D"/>
    <w:rsid w:val="00091DE7"/>
    <w:rsid w:val="000A259D"/>
    <w:rsid w:val="000A715C"/>
    <w:rsid w:val="000E499F"/>
    <w:rsid w:val="000F66B0"/>
    <w:rsid w:val="00112220"/>
    <w:rsid w:val="00156027"/>
    <w:rsid w:val="00173424"/>
    <w:rsid w:val="00185155"/>
    <w:rsid w:val="001F704D"/>
    <w:rsid w:val="00217D52"/>
    <w:rsid w:val="00220E12"/>
    <w:rsid w:val="00242256"/>
    <w:rsid w:val="002841C4"/>
    <w:rsid w:val="00285834"/>
    <w:rsid w:val="00296B75"/>
    <w:rsid w:val="002C78A5"/>
    <w:rsid w:val="002D2B52"/>
    <w:rsid w:val="003002BB"/>
    <w:rsid w:val="00306567"/>
    <w:rsid w:val="00364110"/>
    <w:rsid w:val="00384616"/>
    <w:rsid w:val="00395D8A"/>
    <w:rsid w:val="003D0FC7"/>
    <w:rsid w:val="00427862"/>
    <w:rsid w:val="00431DA9"/>
    <w:rsid w:val="00433F0E"/>
    <w:rsid w:val="00484A58"/>
    <w:rsid w:val="004C451C"/>
    <w:rsid w:val="0050191D"/>
    <w:rsid w:val="005575B7"/>
    <w:rsid w:val="00561233"/>
    <w:rsid w:val="005D78DF"/>
    <w:rsid w:val="00614FD9"/>
    <w:rsid w:val="00634945"/>
    <w:rsid w:val="006622AE"/>
    <w:rsid w:val="00681204"/>
    <w:rsid w:val="006B5EA5"/>
    <w:rsid w:val="006C1D93"/>
    <w:rsid w:val="006C5412"/>
    <w:rsid w:val="006D1356"/>
    <w:rsid w:val="006E72EC"/>
    <w:rsid w:val="007170A4"/>
    <w:rsid w:val="00757A3F"/>
    <w:rsid w:val="007843B7"/>
    <w:rsid w:val="00796368"/>
    <w:rsid w:val="007A1D43"/>
    <w:rsid w:val="00806F84"/>
    <w:rsid w:val="00844CC1"/>
    <w:rsid w:val="00875911"/>
    <w:rsid w:val="008D03F9"/>
    <w:rsid w:val="008D48FC"/>
    <w:rsid w:val="008D60DF"/>
    <w:rsid w:val="00912A39"/>
    <w:rsid w:val="009202DB"/>
    <w:rsid w:val="009304F8"/>
    <w:rsid w:val="00952480"/>
    <w:rsid w:val="009A61A1"/>
    <w:rsid w:val="009B63C5"/>
    <w:rsid w:val="009C5230"/>
    <w:rsid w:val="009C5B35"/>
    <w:rsid w:val="009F79A6"/>
    <w:rsid w:val="00A24936"/>
    <w:rsid w:val="00A307C1"/>
    <w:rsid w:val="00A733A2"/>
    <w:rsid w:val="00A93F3C"/>
    <w:rsid w:val="00AB17BC"/>
    <w:rsid w:val="00AD5AD6"/>
    <w:rsid w:val="00B37EFB"/>
    <w:rsid w:val="00B41823"/>
    <w:rsid w:val="00B427E3"/>
    <w:rsid w:val="00B803D5"/>
    <w:rsid w:val="00B960B8"/>
    <w:rsid w:val="00BB7883"/>
    <w:rsid w:val="00BF4783"/>
    <w:rsid w:val="00C12FBA"/>
    <w:rsid w:val="00C156C3"/>
    <w:rsid w:val="00C33B88"/>
    <w:rsid w:val="00C406AB"/>
    <w:rsid w:val="00C43999"/>
    <w:rsid w:val="00C65D47"/>
    <w:rsid w:val="00C77D56"/>
    <w:rsid w:val="00CC085B"/>
    <w:rsid w:val="00CF5982"/>
    <w:rsid w:val="00D55104"/>
    <w:rsid w:val="00D56FAD"/>
    <w:rsid w:val="00D65684"/>
    <w:rsid w:val="00DB2308"/>
    <w:rsid w:val="00DD193D"/>
    <w:rsid w:val="00E71E09"/>
    <w:rsid w:val="00E81946"/>
    <w:rsid w:val="00EB3576"/>
    <w:rsid w:val="00EB4520"/>
    <w:rsid w:val="00EC431D"/>
    <w:rsid w:val="00EF77BD"/>
    <w:rsid w:val="00F2009D"/>
    <w:rsid w:val="00F309E1"/>
    <w:rsid w:val="00F34BA7"/>
    <w:rsid w:val="00F36E57"/>
    <w:rsid w:val="00F71A75"/>
    <w:rsid w:val="00F72318"/>
    <w:rsid w:val="00F87D81"/>
    <w:rsid w:val="00FA1983"/>
    <w:rsid w:val="00FB227F"/>
    <w:rsid w:val="00FC25BF"/>
    <w:rsid w:val="00FD6BE9"/>
    <w:rsid w:val="00FF46B1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B1B009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8FC"/>
    <w:pPr>
      <w:spacing w:after="0" w:line="240" w:lineRule="auto"/>
      <w:jc w:val="center"/>
    </w:pPr>
    <w:rPr>
      <w:rFonts w:eastAsiaTheme="minorEastAsia"/>
      <w:color w:val="000000" w:themeColor="text1"/>
      <w:kern w:val="24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7E3"/>
    <w:pPr>
      <w:outlineLvl w:val="0"/>
    </w:pPr>
    <w:rPr>
      <w:rFonts w:hAnsi="Gill Sans MT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iPriority w:val="9"/>
    <w:qFormat/>
    <w:rsid w:val="00B427E3"/>
    <w:pPr>
      <w:jc w:val="left"/>
      <w:outlineLvl w:val="1"/>
    </w:pPr>
    <w:rPr>
      <w:rFonts w:hAnsi="Gill Sans MT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875911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9C5B3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75911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875911"/>
    <w:rPr>
      <w:rFonts w:eastAsiaTheme="minorEastAsia" w:hAnsi="Gill Sans MT"/>
      <w:b/>
      <w:bCs/>
      <w:color w:val="3E8853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B427E3"/>
    <w:pPr>
      <w:spacing w:line="1080" w:lineRule="exact"/>
    </w:pPr>
    <w:rPr>
      <w:rFonts w:hAnsi="Gill Sans MT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75911"/>
    <w:rPr>
      <w:rFonts w:eastAsiaTheme="minorEastAsia"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Subtitle">
    <w:name w:val="Subtitle"/>
    <w:basedOn w:val="Normal"/>
    <w:next w:val="Normal"/>
    <w:link w:val="SubtitleChar"/>
    <w:uiPriority w:val="11"/>
    <w:qFormat/>
    <w:rsid w:val="00B427E3"/>
    <w:rPr>
      <w:rFonts w:hAnsi="Gill Sans MT"/>
      <w:color w:val="FFFFFF" w:themeColor="background1"/>
      <w:spacing w:val="-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5911"/>
    <w:rPr>
      <w:rFonts w:eastAsiaTheme="minorEastAsia" w:hAnsi="Gill Sans MT"/>
      <w:color w:val="FFFFFF" w:themeColor="background1"/>
      <w:spacing w:val="-20"/>
      <w:kern w:val="24"/>
      <w:sz w:val="28"/>
      <w:szCs w:val="28"/>
    </w:rPr>
  </w:style>
  <w:style w:type="paragraph" w:styleId="Date">
    <w:name w:val="Date"/>
    <w:basedOn w:val="Normal"/>
    <w:next w:val="Normal"/>
    <w:link w:val="DateChar"/>
    <w:uiPriority w:val="99"/>
    <w:rsid w:val="00875911"/>
    <w:rPr>
      <w:rFonts w:hAnsi="Gill Sans MT"/>
      <w:b/>
      <w:bCs/>
      <w:sz w:val="28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875911"/>
    <w:rPr>
      <w:rFonts w:eastAsiaTheme="minorEastAsia" w:hAnsi="Gill Sans MT"/>
      <w:b/>
      <w:bCs/>
      <w:color w:val="000000" w:themeColor="text1"/>
      <w:kern w:val="24"/>
      <w:sz w:val="28"/>
      <w:szCs w:val="28"/>
    </w:rPr>
  </w:style>
  <w:style w:type="table" w:styleId="TableGrid">
    <w:name w:val="Table Grid"/>
    <w:basedOn w:val="TableNormal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ent.tupin\AppData\Roaming\Microsoft\Templates\Snowy%20holiday%20men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D9C5CE2BAFD4DE88D3FFBD8080F5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85F75-0D9E-419A-88BE-1D81BE1FB2F4}"/>
      </w:docPartPr>
      <w:docPartBody>
        <w:p w:rsidR="0068272D" w:rsidRPr="00D56FAD" w:rsidRDefault="0068272D" w:rsidP="00AC3AB4">
          <w:pPr>
            <w:pStyle w:val="Heading1"/>
          </w:pPr>
          <w:r w:rsidRPr="00D56FAD">
            <w:t>01</w:t>
          </w:r>
        </w:p>
        <w:p w:rsidR="00244C07" w:rsidRDefault="00244C07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272D"/>
    <w:rsid w:val="00244C07"/>
    <w:rsid w:val="0068272D"/>
    <w:rsid w:val="008D0ABD"/>
    <w:rsid w:val="00AC3AB4"/>
    <w:rsid w:val="00EF5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3AB4"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US" w:eastAsia="en-US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1C7A3C4D4DC4AC0924EE0070CF7DB73">
    <w:name w:val="31C7A3C4D4DC4AC0924EE0070CF7DB73"/>
  </w:style>
  <w:style w:type="paragraph" w:styleId="ListParagraph">
    <w:name w:val="List Paragraph"/>
    <w:basedOn w:val="Normal"/>
    <w:uiPriority w:val="34"/>
    <w:qFormat/>
    <w:rsid w:val="0068272D"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  <w:lang w:val="en-US" w:eastAsia="en-US"/>
    </w:rPr>
  </w:style>
  <w:style w:type="paragraph" w:customStyle="1" w:styleId="81E0F091E84F45B186863DE3AB5F9E00">
    <w:name w:val="81E0F091E84F45B186863DE3AB5F9E00"/>
  </w:style>
  <w:style w:type="paragraph" w:customStyle="1" w:styleId="C719CE895AE942CABD52C493B0FE49FE">
    <w:name w:val="C719CE895AE942CABD52C493B0FE49FE"/>
  </w:style>
  <w:style w:type="paragraph" w:customStyle="1" w:styleId="6D2C64EDBAF5487281ECC7B037369557">
    <w:name w:val="6D2C64EDBAF5487281ECC7B037369557"/>
  </w:style>
  <w:style w:type="paragraph" w:customStyle="1" w:styleId="AD7DDA2C61B942A292E2AD90486B05BB">
    <w:name w:val="AD7DDA2C61B942A292E2AD90486B05BB"/>
  </w:style>
  <w:style w:type="paragraph" w:customStyle="1" w:styleId="96FF585415D64284AC180ABC44008645">
    <w:name w:val="96FF585415D64284AC180ABC44008645"/>
  </w:style>
  <w:style w:type="paragraph" w:customStyle="1" w:styleId="B3627F29A7204BD9B23D85BA1C01F365">
    <w:name w:val="B3627F29A7204BD9B23D85BA1C01F365"/>
  </w:style>
  <w:style w:type="paragraph" w:customStyle="1" w:styleId="F8C05E2153094BB3982CEF694E7E9F46">
    <w:name w:val="F8C05E2153094BB3982CEF694E7E9F46"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1080" w:lineRule="exact"/>
      <w:jc w:val="center"/>
    </w:pPr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US" w:eastAsia="en-US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:lang w:val="en-US" w:eastAsia="en-US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FFE388C2953448C3B18F2649771FBDD1">
    <w:name w:val="FFE388C2953448C3B18F2649771FBDD1"/>
  </w:style>
  <w:style w:type="paragraph" w:customStyle="1" w:styleId="4B6EDCC59DF04B8894967CCE3777034B">
    <w:name w:val="4B6EDCC59DF04B8894967CCE3777034B"/>
  </w:style>
  <w:style w:type="paragraph" w:customStyle="1" w:styleId="9BDC8C4E89854FB8A2F92EBA84BB9F6C">
    <w:name w:val="9BDC8C4E89854FB8A2F92EBA84BB9F6C"/>
  </w:style>
  <w:style w:type="paragraph" w:customStyle="1" w:styleId="87B25C6A16B446DD8371401EDB1BC3DF">
    <w:name w:val="87B25C6A16B446DD8371401EDB1BC3DF"/>
  </w:style>
  <w:style w:type="character" w:customStyle="1" w:styleId="Heading1Char">
    <w:name w:val="Heading 1 Char"/>
    <w:basedOn w:val="DefaultParagraphFont"/>
    <w:link w:val="Heading1"/>
    <w:uiPriority w:val="9"/>
    <w:rsid w:val="00AC3AB4"/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:lang w:val="en-US" w:eastAsia="en-US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0F768D57E3F1458CB2986A5390D4EF45">
    <w:name w:val="0F768D57E3F1458CB2986A5390D4EF45"/>
  </w:style>
  <w:style w:type="paragraph" w:customStyle="1" w:styleId="6BEA4E08A49A4D1AA62C228845B39CFD">
    <w:name w:val="6BEA4E08A49A4D1AA62C228845B39CFD"/>
  </w:style>
  <w:style w:type="paragraph" w:customStyle="1" w:styleId="77DEF8C33100400DBD29F2041417AF18">
    <w:name w:val="77DEF8C33100400DBD29F2041417AF18"/>
  </w:style>
  <w:style w:type="paragraph" w:customStyle="1" w:styleId="61A535F6D125491A9E5C2992B2744AA6">
    <w:name w:val="61A535F6D125491A9E5C2992B2744AA6"/>
    <w:rsid w:val="0068272D"/>
  </w:style>
  <w:style w:type="paragraph" w:customStyle="1" w:styleId="14A12ACA3F27441CACAC83A4F3BCACC2">
    <w:name w:val="14A12ACA3F27441CACAC83A4F3BCACC2"/>
    <w:rsid w:val="0068272D"/>
  </w:style>
  <w:style w:type="paragraph" w:customStyle="1" w:styleId="E192194498FC450388443F9287E6C3A6">
    <w:name w:val="E192194498FC450388443F9287E6C3A6"/>
    <w:rsid w:val="0068272D"/>
  </w:style>
  <w:style w:type="paragraph" w:customStyle="1" w:styleId="F50099C7ED5F4D4F8B701C7CA0093520">
    <w:name w:val="F50099C7ED5F4D4F8B701C7CA0093520"/>
    <w:rsid w:val="0068272D"/>
  </w:style>
  <w:style w:type="paragraph" w:customStyle="1" w:styleId="63D64BEE380F422EA5D4A2139A377552">
    <w:name w:val="63D64BEE380F422EA5D4A2139A377552"/>
    <w:rsid w:val="0068272D"/>
  </w:style>
  <w:style w:type="paragraph" w:customStyle="1" w:styleId="FA71A0BBBCC4478B9C75FA77F7113696">
    <w:name w:val="FA71A0BBBCC4478B9C75FA77F7113696"/>
    <w:rsid w:val="0068272D"/>
  </w:style>
  <w:style w:type="paragraph" w:customStyle="1" w:styleId="7D50A29C81654864B51E166EC80B827A">
    <w:name w:val="7D50A29C81654864B51E166EC80B827A"/>
    <w:rsid w:val="0068272D"/>
  </w:style>
  <w:style w:type="paragraph" w:customStyle="1" w:styleId="1C37E11E57DB4509967C0E4942B81F10">
    <w:name w:val="1C37E11E57DB4509967C0E4942B81F10"/>
    <w:rsid w:val="0068272D"/>
  </w:style>
  <w:style w:type="paragraph" w:customStyle="1" w:styleId="EFA6D1E4854141EFB5875896AE04F0BB">
    <w:name w:val="EFA6D1E4854141EFB5875896AE04F0BB"/>
    <w:rsid w:val="0068272D"/>
  </w:style>
  <w:style w:type="paragraph" w:customStyle="1" w:styleId="1A58A7BB9ADC42AE8B49A7B58F4FDDD4">
    <w:name w:val="1A58A7BB9ADC42AE8B49A7B58F4FDDD4"/>
    <w:rsid w:val="0068272D"/>
  </w:style>
  <w:style w:type="paragraph" w:customStyle="1" w:styleId="A3A0E7015BD645E0834661E9E6ADEDA2">
    <w:name w:val="A3A0E7015BD645E0834661E9E6ADEDA2"/>
    <w:rsid w:val="0068272D"/>
  </w:style>
  <w:style w:type="paragraph" w:customStyle="1" w:styleId="6861AF310BC744908FB4A5E5E9E5551C">
    <w:name w:val="6861AF310BC744908FB4A5E5E9E5551C"/>
    <w:rsid w:val="0068272D"/>
  </w:style>
  <w:style w:type="paragraph" w:customStyle="1" w:styleId="EC91B1267C2F471980E6D29077F5BF73">
    <w:name w:val="EC91B1267C2F471980E6D29077F5BF73"/>
    <w:rsid w:val="0068272D"/>
  </w:style>
  <w:style w:type="paragraph" w:customStyle="1" w:styleId="DA364B5A3C90411B9A3FAA361EA8E6E6">
    <w:name w:val="DA364B5A3C90411B9A3FAA361EA8E6E6"/>
    <w:rsid w:val="0068272D"/>
  </w:style>
  <w:style w:type="paragraph" w:customStyle="1" w:styleId="327A4A2AD44E436BB2E602C4ACF5AF8F">
    <w:name w:val="327A4A2AD44E436BB2E602C4ACF5AF8F"/>
    <w:rsid w:val="0068272D"/>
  </w:style>
  <w:style w:type="paragraph" w:customStyle="1" w:styleId="6E7380B3FC3146C98142A5757891EF10">
    <w:name w:val="6E7380B3FC3146C98142A5757891EF10"/>
    <w:rsid w:val="0068272D"/>
  </w:style>
  <w:style w:type="paragraph" w:customStyle="1" w:styleId="6E3AB194A3294E2789AF57956B753ACB">
    <w:name w:val="6E3AB194A3294E2789AF57956B753ACB"/>
    <w:rsid w:val="0068272D"/>
  </w:style>
  <w:style w:type="paragraph" w:customStyle="1" w:styleId="9F1D9A17700D49D189FA7958EFFF9A3F">
    <w:name w:val="9F1D9A17700D49D189FA7958EFFF9A3F"/>
    <w:rsid w:val="0068272D"/>
  </w:style>
  <w:style w:type="paragraph" w:customStyle="1" w:styleId="9782DCFBBD6747AEBB7B0D454D198B4D">
    <w:name w:val="9782DCFBBD6747AEBB7B0D454D198B4D"/>
    <w:rsid w:val="0068272D"/>
  </w:style>
  <w:style w:type="paragraph" w:customStyle="1" w:styleId="BE4AFB36F7BE4524BDC22E966C02D28E">
    <w:name w:val="BE4AFB36F7BE4524BDC22E966C02D28E"/>
    <w:rsid w:val="0068272D"/>
  </w:style>
  <w:style w:type="paragraph" w:customStyle="1" w:styleId="9E559774A4C94D8DB879F9E448D82833">
    <w:name w:val="9E559774A4C94D8DB879F9E448D82833"/>
    <w:rsid w:val="0068272D"/>
  </w:style>
  <w:style w:type="paragraph" w:customStyle="1" w:styleId="12CDCC5879AF4EC0B3AFD298B3A19416">
    <w:name w:val="12CDCC5879AF4EC0B3AFD298B3A19416"/>
    <w:rsid w:val="0068272D"/>
  </w:style>
  <w:style w:type="paragraph" w:customStyle="1" w:styleId="B12B5D990E9642BFA63B59C55D771232">
    <w:name w:val="B12B5D990E9642BFA63B59C55D771232"/>
    <w:rsid w:val="0068272D"/>
  </w:style>
  <w:style w:type="paragraph" w:customStyle="1" w:styleId="5F7EE821FD534784BD8A1231DDDC2E70">
    <w:name w:val="5F7EE821FD534784BD8A1231DDDC2E70"/>
    <w:rsid w:val="0068272D"/>
  </w:style>
  <w:style w:type="paragraph" w:customStyle="1" w:styleId="FBC1FC6F3F7140FAA2471A33233396C7">
    <w:name w:val="FBC1FC6F3F7140FAA2471A33233396C7"/>
    <w:rsid w:val="0068272D"/>
  </w:style>
  <w:style w:type="paragraph" w:customStyle="1" w:styleId="A27844B7FA5847D9B3FE883F2C178798">
    <w:name w:val="A27844B7FA5847D9B3FE883F2C178798"/>
    <w:rsid w:val="0068272D"/>
  </w:style>
  <w:style w:type="paragraph" w:customStyle="1" w:styleId="01779C5AF081424E9D59DCE831FAB41B">
    <w:name w:val="01779C5AF081424E9D59DCE831FAB41B"/>
    <w:rsid w:val="0068272D"/>
  </w:style>
  <w:style w:type="paragraph" w:customStyle="1" w:styleId="7F46A7CC94314751B521DFE1E534149D">
    <w:name w:val="7F46A7CC94314751B521DFE1E534149D"/>
    <w:rsid w:val="0068272D"/>
  </w:style>
  <w:style w:type="paragraph" w:customStyle="1" w:styleId="BF2014FE108543BBAC7AB249B835BD1F">
    <w:name w:val="BF2014FE108543BBAC7AB249B835BD1F"/>
    <w:rsid w:val="0068272D"/>
  </w:style>
  <w:style w:type="paragraph" w:customStyle="1" w:styleId="22BE102211D543A0A1A912A25DEA3641">
    <w:name w:val="22BE102211D543A0A1A912A25DEA3641"/>
    <w:rsid w:val="0068272D"/>
  </w:style>
  <w:style w:type="paragraph" w:customStyle="1" w:styleId="E6D6372957AB44B79DA305C0178D76E5">
    <w:name w:val="E6D6372957AB44B79DA305C0178D76E5"/>
    <w:rsid w:val="0068272D"/>
  </w:style>
  <w:style w:type="paragraph" w:customStyle="1" w:styleId="5148F429A5254A12A75C0109A9CF745C">
    <w:name w:val="5148F429A5254A12A75C0109A9CF745C"/>
    <w:rsid w:val="0068272D"/>
  </w:style>
  <w:style w:type="paragraph" w:customStyle="1" w:styleId="E477C73C6AC54454B6188508F94B5C2E">
    <w:name w:val="E477C73C6AC54454B6188508F94B5C2E"/>
    <w:rsid w:val="0068272D"/>
  </w:style>
  <w:style w:type="paragraph" w:customStyle="1" w:styleId="93946E27710348CD8C8C3781AE7D143B">
    <w:name w:val="93946E27710348CD8C8C3781AE7D143B"/>
    <w:rsid w:val="0068272D"/>
  </w:style>
  <w:style w:type="paragraph" w:customStyle="1" w:styleId="DBBB80766D4A4132A244B60E21410A9F">
    <w:name w:val="DBBB80766D4A4132A244B60E21410A9F"/>
    <w:rsid w:val="0068272D"/>
  </w:style>
  <w:style w:type="paragraph" w:customStyle="1" w:styleId="9F6712ABB545475987C43201AE91C7F7">
    <w:name w:val="9F6712ABB545475987C43201AE91C7F7"/>
    <w:rsid w:val="0068272D"/>
  </w:style>
  <w:style w:type="paragraph" w:customStyle="1" w:styleId="4BB10B87906541CEB60E7030857EEDDC">
    <w:name w:val="4BB10B87906541CEB60E7030857EEDDC"/>
    <w:rsid w:val="0068272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5852FB-6A94-44B7-A09D-2C4F10B9FF6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9188314-3494-44A2-B8A5-B426645DE6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0A5586-6DFE-40E2-BBC7-713BD3372F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owy holiday menu.dotx</Template>
  <TotalTime>0</TotalTime>
  <Pages>3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14T06:26:00Z</dcterms:created>
  <dcterms:modified xsi:type="dcterms:W3CDTF">2020-03-04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